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A69F9" w14:textId="542723D9" w:rsidR="00785F48" w:rsidRDefault="00785F48" w:rsidP="00EF2E25">
      <w:pPr>
        <w:pStyle w:val="Header"/>
        <w:jc w:val="center"/>
        <w:rPr>
          <w:rFonts w:ascii="Verdana" w:hAnsi="Verdana"/>
          <w:noProof/>
          <w:color w:val="000000" w:themeColor="text1"/>
          <w:szCs w:val="22"/>
        </w:rPr>
      </w:pPr>
      <w:r>
        <w:rPr>
          <w:rFonts w:ascii="Verdana" w:hAnsi="Verdana"/>
          <w:noProof/>
          <w:color w:val="000000" w:themeColor="text1"/>
          <w:szCs w:val="22"/>
        </w:rPr>
        <w:t xml:space="preserve">IS300 for </w:t>
      </w:r>
      <w:r w:rsidR="00F96EA4">
        <w:rPr>
          <w:rFonts w:ascii="Verdana" w:hAnsi="Verdana"/>
          <w:noProof/>
          <w:color w:val="000000" w:themeColor="text1"/>
          <w:szCs w:val="22"/>
        </w:rPr>
        <w:t>Spring 2022</w:t>
      </w:r>
    </w:p>
    <w:p w14:paraId="699D407B" w14:textId="45406B78" w:rsidR="00EF2E25" w:rsidRPr="00E355B8" w:rsidRDefault="00EF2E25" w:rsidP="00EF2E25">
      <w:pPr>
        <w:pStyle w:val="Header"/>
        <w:jc w:val="center"/>
        <w:rPr>
          <w:rFonts w:ascii="Calibri" w:hAnsi="Calibri"/>
          <w:b/>
        </w:rPr>
      </w:pPr>
      <w:r w:rsidRPr="00EF2E25">
        <w:rPr>
          <w:rFonts w:ascii="Calibri" w:hAnsi="Calibri" w:cs="Arial"/>
          <w:b/>
          <w:bCs/>
          <w:sz w:val="26"/>
          <w:szCs w:val="26"/>
        </w:rPr>
        <w:t xml:space="preserve"> </w:t>
      </w:r>
      <w:r>
        <w:rPr>
          <w:rFonts w:ascii="Calibri" w:hAnsi="Calibri" w:cs="Arial"/>
          <w:b/>
          <w:bCs/>
          <w:sz w:val="26"/>
          <w:szCs w:val="26"/>
        </w:rPr>
        <w:t xml:space="preserve">Management Information Systems – </w:t>
      </w:r>
      <w:r w:rsidR="00835263">
        <w:rPr>
          <w:rFonts w:ascii="Calibri" w:hAnsi="Calibri" w:cs="Arial"/>
          <w:b/>
          <w:bCs/>
          <w:sz w:val="26"/>
          <w:szCs w:val="26"/>
        </w:rPr>
        <w:t xml:space="preserve">Homework 3 </w:t>
      </w:r>
      <w:r w:rsidR="003A0E76">
        <w:rPr>
          <w:rFonts w:ascii="Calibri" w:hAnsi="Calibri" w:cs="Arial"/>
          <w:b/>
          <w:bCs/>
          <w:sz w:val="26"/>
          <w:szCs w:val="26"/>
        </w:rPr>
        <w:t>o</w:t>
      </w:r>
      <w:r w:rsidR="00835263">
        <w:rPr>
          <w:rFonts w:ascii="Calibri" w:hAnsi="Calibri" w:cs="Arial"/>
          <w:b/>
          <w:bCs/>
          <w:sz w:val="26"/>
          <w:szCs w:val="26"/>
        </w:rPr>
        <w:t xml:space="preserve">n </w:t>
      </w:r>
      <w:r>
        <w:rPr>
          <w:rFonts w:ascii="Calibri" w:hAnsi="Calibri" w:cs="Arial"/>
          <w:b/>
          <w:bCs/>
          <w:sz w:val="26"/>
          <w:szCs w:val="26"/>
        </w:rPr>
        <w:t xml:space="preserve">Excel </w:t>
      </w:r>
      <w:r w:rsidR="00835263">
        <w:rPr>
          <w:rFonts w:ascii="Calibri" w:hAnsi="Calibri" w:cs="Arial"/>
          <w:b/>
          <w:bCs/>
          <w:sz w:val="26"/>
          <w:szCs w:val="26"/>
        </w:rPr>
        <w:t>Lesson 2</w:t>
      </w:r>
    </w:p>
    <w:p w14:paraId="50BFA96B" w14:textId="77777777" w:rsidR="00922A97" w:rsidRDefault="00922A97" w:rsidP="0098118D">
      <w:pPr>
        <w:jc w:val="center"/>
      </w:pPr>
    </w:p>
    <w:p w14:paraId="63D3410A" w14:textId="77777777" w:rsidR="00DC2F6D" w:rsidRDefault="0098118D" w:rsidP="00DC2F6D">
      <w:pPr>
        <w:rPr>
          <w:sz w:val="28"/>
          <w:szCs w:val="28"/>
        </w:rPr>
      </w:pPr>
      <w:r w:rsidRPr="00EF2E25">
        <w:rPr>
          <w:sz w:val="28"/>
          <w:szCs w:val="28"/>
        </w:rPr>
        <w:t xml:space="preserve">Learning Objectives: </w:t>
      </w:r>
      <w:r w:rsidR="00182FC8" w:rsidRPr="00946583">
        <w:rPr>
          <w:b/>
          <w:bCs/>
          <w:sz w:val="28"/>
          <w:szCs w:val="28"/>
        </w:rPr>
        <w:t>Spreadsheet Modeling and Analysis Using Excel</w:t>
      </w:r>
    </w:p>
    <w:p w14:paraId="50953366" w14:textId="06E1BD61" w:rsidR="00835263" w:rsidRDefault="00946583" w:rsidP="00835263">
      <w:pPr>
        <w:pStyle w:val="ListParagraph"/>
        <w:numPr>
          <w:ilvl w:val="0"/>
          <w:numId w:val="15"/>
        </w:numPr>
        <w:rPr>
          <w:b/>
          <w:bCs/>
          <w:sz w:val="28"/>
          <w:szCs w:val="28"/>
        </w:rPr>
      </w:pPr>
      <w:r w:rsidRPr="00946583">
        <w:rPr>
          <w:b/>
          <w:bCs/>
          <w:sz w:val="28"/>
          <w:szCs w:val="28"/>
          <w:u w:val="single"/>
        </w:rPr>
        <w:t xml:space="preserve">What if Analysis </w:t>
      </w:r>
      <w:r w:rsidRPr="00946583">
        <w:rPr>
          <w:b/>
          <w:bCs/>
          <w:sz w:val="28"/>
          <w:szCs w:val="28"/>
        </w:rPr>
        <w:t xml:space="preserve">Using Scenario </w:t>
      </w:r>
      <w:proofErr w:type="gramStart"/>
      <w:r w:rsidRPr="00946583">
        <w:rPr>
          <w:b/>
          <w:bCs/>
          <w:sz w:val="28"/>
          <w:szCs w:val="28"/>
        </w:rPr>
        <w:t>Manager</w:t>
      </w:r>
      <w:proofErr w:type="gramEnd"/>
      <w:r w:rsidRPr="00946583">
        <w:rPr>
          <w:b/>
          <w:bCs/>
          <w:sz w:val="28"/>
          <w:szCs w:val="28"/>
        </w:rPr>
        <w:t xml:space="preserve"> </w:t>
      </w:r>
    </w:p>
    <w:p w14:paraId="076428B9" w14:textId="77777777" w:rsidR="00835263" w:rsidRPr="00835263" w:rsidRDefault="00835263" w:rsidP="00835263">
      <w:pPr>
        <w:pStyle w:val="ListParagraph"/>
        <w:numPr>
          <w:ilvl w:val="0"/>
          <w:numId w:val="15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u w:val="single"/>
        </w:rPr>
        <w:t xml:space="preserve">What if Analysis Using Goal </w:t>
      </w:r>
      <w:proofErr w:type="gramStart"/>
      <w:r>
        <w:rPr>
          <w:b/>
          <w:bCs/>
          <w:sz w:val="28"/>
          <w:szCs w:val="28"/>
          <w:u w:val="single"/>
        </w:rPr>
        <w:t>Seek</w:t>
      </w:r>
      <w:proofErr w:type="gramEnd"/>
    </w:p>
    <w:p w14:paraId="6AF86880" w14:textId="77777777" w:rsidR="00946583" w:rsidRDefault="00182FC8" w:rsidP="0066240B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3. </w:t>
      </w:r>
      <w:r w:rsidR="004542D5">
        <w:rPr>
          <w:b/>
          <w:bCs/>
          <w:sz w:val="28"/>
          <w:szCs w:val="28"/>
        </w:rPr>
        <w:t>Estimating Revenue with Markdowns</w:t>
      </w:r>
      <w:r w:rsidR="0066240B">
        <w:rPr>
          <w:sz w:val="28"/>
          <w:szCs w:val="28"/>
        </w:rPr>
        <w:tab/>
      </w:r>
    </w:p>
    <w:p w14:paraId="56CDF01C" w14:textId="77777777" w:rsidR="005B5816" w:rsidRDefault="004542D5" w:rsidP="0066240B">
      <w:pPr>
        <w:pStyle w:val="ListParagraph"/>
        <w:rPr>
          <w:b/>
          <w:bCs/>
          <w:sz w:val="28"/>
          <w:szCs w:val="28"/>
        </w:rPr>
      </w:pPr>
      <w:r>
        <w:rPr>
          <w:b/>
          <w:sz w:val="28"/>
          <w:szCs w:val="28"/>
        </w:rPr>
        <w:t>4</w:t>
      </w:r>
      <w:r w:rsidR="005B5816">
        <w:rPr>
          <w:sz w:val="28"/>
          <w:szCs w:val="28"/>
        </w:rPr>
        <w:t xml:space="preserve">. </w:t>
      </w:r>
      <w:r w:rsidR="005B5816" w:rsidRPr="00946583">
        <w:rPr>
          <w:b/>
          <w:bCs/>
          <w:sz w:val="28"/>
          <w:szCs w:val="28"/>
        </w:rPr>
        <w:t>Determining the Economic Value of a Customer</w:t>
      </w:r>
    </w:p>
    <w:p w14:paraId="35813485" w14:textId="5C8C4567" w:rsidR="00182FC8" w:rsidRDefault="004542D5" w:rsidP="0066240B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5</w:t>
      </w:r>
      <w:r w:rsidR="00182FC8">
        <w:rPr>
          <w:b/>
          <w:bCs/>
          <w:sz w:val="28"/>
          <w:szCs w:val="28"/>
        </w:rPr>
        <w:t>. Determine your grades, estimating the overall semester Grade</w:t>
      </w:r>
    </w:p>
    <w:p w14:paraId="0C4F7037" w14:textId="5E90A1C1" w:rsidR="00B135AD" w:rsidRDefault="00B135AD" w:rsidP="0066240B">
      <w:pPr>
        <w:pStyle w:val="ListParagraph"/>
        <w:rPr>
          <w:b/>
          <w:bCs/>
          <w:sz w:val="28"/>
          <w:szCs w:val="28"/>
        </w:rPr>
      </w:pPr>
    </w:p>
    <w:p w14:paraId="017143CF" w14:textId="0D451C69" w:rsidR="00B135AD" w:rsidRPr="006278C4" w:rsidRDefault="00B135AD" w:rsidP="00B135A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This homework assignment uses the following Excel file found on Beachboard.  </w:t>
      </w:r>
      <w:r w:rsidRPr="00EF2E25">
        <w:rPr>
          <w:sz w:val="28"/>
          <w:szCs w:val="28"/>
        </w:rPr>
        <w:t xml:space="preserve">File </w:t>
      </w:r>
      <w:r>
        <w:rPr>
          <w:b/>
          <w:i/>
          <w:sz w:val="28"/>
          <w:szCs w:val="28"/>
          <w:u w:val="single"/>
        </w:rPr>
        <w:t>Homework 3 for Excel Lesson 2 data.xlsx.</w:t>
      </w:r>
      <w:r w:rsidRPr="00EF2E25">
        <w:rPr>
          <w:sz w:val="28"/>
          <w:szCs w:val="28"/>
        </w:rPr>
        <w:t xml:space="preserve"> </w:t>
      </w:r>
      <w:r w:rsidR="006278C4">
        <w:rPr>
          <w:sz w:val="28"/>
          <w:szCs w:val="28"/>
        </w:rPr>
        <w:t xml:space="preserve"> Rename this Excel File to: </w:t>
      </w:r>
      <w:r w:rsidR="006278C4" w:rsidRPr="006278C4">
        <w:rPr>
          <w:b/>
          <w:bCs/>
          <w:sz w:val="28"/>
          <w:szCs w:val="28"/>
          <w:u w:val="single"/>
        </w:rPr>
        <w:t>Your Name -</w:t>
      </w:r>
      <w:r w:rsidR="006278C4">
        <w:rPr>
          <w:b/>
          <w:i/>
          <w:sz w:val="28"/>
          <w:szCs w:val="28"/>
          <w:u w:val="single"/>
        </w:rPr>
        <w:t>Homework 3 for Excel Lesson 2 data.xlsx</w:t>
      </w:r>
    </w:p>
    <w:p w14:paraId="2F5F8D4F" w14:textId="462E0DC7" w:rsidR="006278C4" w:rsidRPr="006278C4" w:rsidRDefault="006278C4" w:rsidP="006278C4">
      <w:pPr>
        <w:ind w:left="1080"/>
        <w:rPr>
          <w:sz w:val="28"/>
          <w:szCs w:val="28"/>
        </w:rPr>
      </w:pPr>
      <w:r>
        <w:rPr>
          <w:sz w:val="28"/>
          <w:szCs w:val="28"/>
        </w:rPr>
        <w:t>Note: You must turn in an Excel file, no PDF format will be accepted.</w:t>
      </w:r>
    </w:p>
    <w:p w14:paraId="38C89DB2" w14:textId="77777777" w:rsidR="00DC2F6D" w:rsidRPr="00DC2F6D" w:rsidRDefault="00DC2F6D" w:rsidP="0066240B">
      <w:pPr>
        <w:pStyle w:val="ListParagraph"/>
        <w:rPr>
          <w:sz w:val="28"/>
          <w:szCs w:val="28"/>
        </w:rPr>
      </w:pPr>
      <w:r w:rsidRPr="00DC2F6D">
        <w:rPr>
          <w:sz w:val="28"/>
          <w:szCs w:val="28"/>
        </w:rPr>
        <w:t xml:space="preserve"> </w:t>
      </w:r>
    </w:p>
    <w:p w14:paraId="0356852B" w14:textId="082C8BB0" w:rsidR="0098118D" w:rsidRDefault="006D3423" w:rsidP="0091720E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Use t</w:t>
      </w:r>
      <w:r w:rsidR="0098118D" w:rsidRPr="00EF2E25">
        <w:rPr>
          <w:sz w:val="28"/>
          <w:szCs w:val="28"/>
        </w:rPr>
        <w:t xml:space="preserve">he worksheet </w:t>
      </w:r>
      <w:r w:rsidR="005A6AC1">
        <w:rPr>
          <w:b/>
          <w:sz w:val="28"/>
          <w:szCs w:val="28"/>
        </w:rPr>
        <w:t>Festival</w:t>
      </w:r>
      <w:r w:rsidR="00194D30">
        <w:rPr>
          <w:sz w:val="28"/>
          <w:szCs w:val="28"/>
        </w:rPr>
        <w:t xml:space="preserve"> </w:t>
      </w:r>
      <w:r w:rsidR="0098118D" w:rsidRPr="00EF2E25">
        <w:rPr>
          <w:sz w:val="28"/>
          <w:szCs w:val="28"/>
        </w:rPr>
        <w:t>in the Excel</w:t>
      </w:r>
      <w:r w:rsidR="00B135AD">
        <w:rPr>
          <w:sz w:val="28"/>
          <w:szCs w:val="28"/>
        </w:rPr>
        <w:t xml:space="preserve"> file.  </w:t>
      </w:r>
    </w:p>
    <w:p w14:paraId="293F6B62" w14:textId="378997A1" w:rsidR="00194D30" w:rsidRDefault="005405E4" w:rsidP="00194D3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You are hosting the Latin Music Festival</w:t>
      </w:r>
      <w:r w:rsidR="00194D30">
        <w:rPr>
          <w:sz w:val="28"/>
          <w:szCs w:val="28"/>
        </w:rPr>
        <w:t xml:space="preserve">.  The expected crowd is </w:t>
      </w:r>
      <w:r w:rsidR="00B135AD">
        <w:rPr>
          <w:sz w:val="28"/>
          <w:szCs w:val="28"/>
        </w:rPr>
        <w:t>6</w:t>
      </w:r>
      <w:r w:rsidR="00194D30">
        <w:rPr>
          <w:sz w:val="28"/>
          <w:szCs w:val="28"/>
        </w:rPr>
        <w:t>000.  The average expenditure on concessions is $1</w:t>
      </w:r>
      <w:r w:rsidR="00F96EA4">
        <w:rPr>
          <w:sz w:val="28"/>
          <w:szCs w:val="28"/>
        </w:rPr>
        <w:t>6</w:t>
      </w:r>
      <w:r w:rsidR="00194D30">
        <w:rPr>
          <w:sz w:val="28"/>
          <w:szCs w:val="28"/>
        </w:rPr>
        <w:t xml:space="preserve">.00.  </w:t>
      </w:r>
      <w:r w:rsidR="00B135AD">
        <w:rPr>
          <w:sz w:val="28"/>
          <w:szCs w:val="28"/>
        </w:rPr>
        <w:t>The average Concession expenditure for Alcohol is $2</w:t>
      </w:r>
      <w:r w:rsidR="00F96EA4">
        <w:rPr>
          <w:sz w:val="28"/>
          <w:szCs w:val="28"/>
        </w:rPr>
        <w:t>2</w:t>
      </w:r>
      <w:r w:rsidR="00B135AD">
        <w:rPr>
          <w:sz w:val="28"/>
          <w:szCs w:val="28"/>
        </w:rPr>
        <w:t xml:space="preserve">.00. </w:t>
      </w:r>
      <w:r w:rsidR="00194D30">
        <w:rPr>
          <w:sz w:val="28"/>
          <w:szCs w:val="28"/>
        </w:rPr>
        <w:t>Tickets sell for $</w:t>
      </w:r>
      <w:r w:rsidR="00B135AD">
        <w:rPr>
          <w:sz w:val="28"/>
          <w:szCs w:val="28"/>
        </w:rPr>
        <w:t>25</w:t>
      </w:r>
      <w:r w:rsidR="00194D30">
        <w:rPr>
          <w:sz w:val="28"/>
          <w:szCs w:val="28"/>
        </w:rPr>
        <w:t xml:space="preserve">.00 each, and the </w:t>
      </w:r>
      <w:proofErr w:type="gramStart"/>
      <w:r w:rsidR="00B135AD">
        <w:rPr>
          <w:sz w:val="28"/>
          <w:szCs w:val="28"/>
        </w:rPr>
        <w:t>Festivals</w:t>
      </w:r>
      <w:proofErr w:type="gramEnd"/>
      <w:r w:rsidR="00B135AD">
        <w:rPr>
          <w:sz w:val="28"/>
          <w:szCs w:val="28"/>
        </w:rPr>
        <w:t xml:space="preserve"> </w:t>
      </w:r>
      <w:r w:rsidR="00194D30">
        <w:rPr>
          <w:sz w:val="28"/>
          <w:szCs w:val="28"/>
        </w:rPr>
        <w:t>profit is 80% of the gate</w:t>
      </w:r>
      <w:r w:rsidR="00B135AD">
        <w:rPr>
          <w:sz w:val="28"/>
          <w:szCs w:val="28"/>
        </w:rPr>
        <w:t xml:space="preserve">, Concessions food sales </w:t>
      </w:r>
      <w:r w:rsidR="00194D30">
        <w:rPr>
          <w:sz w:val="28"/>
          <w:szCs w:val="28"/>
        </w:rPr>
        <w:t xml:space="preserve">and concession </w:t>
      </w:r>
      <w:r w:rsidR="00B135AD">
        <w:rPr>
          <w:sz w:val="28"/>
          <w:szCs w:val="28"/>
        </w:rPr>
        <w:t>alcohol</w:t>
      </w:r>
      <w:r w:rsidR="00194D30">
        <w:rPr>
          <w:sz w:val="28"/>
          <w:szCs w:val="28"/>
        </w:rPr>
        <w:t>, minus the fixed cost of $1</w:t>
      </w:r>
      <w:r w:rsidR="00B135AD">
        <w:rPr>
          <w:sz w:val="28"/>
          <w:szCs w:val="28"/>
        </w:rPr>
        <w:t>6</w:t>
      </w:r>
      <w:r w:rsidR="00194D30">
        <w:rPr>
          <w:sz w:val="28"/>
          <w:szCs w:val="28"/>
        </w:rPr>
        <w:t xml:space="preserve">,000.  Develop a general Mathematical model and implement it on a spreadsheet to find their expected profit.  </w:t>
      </w:r>
      <w:r>
        <w:rPr>
          <w:sz w:val="28"/>
          <w:szCs w:val="28"/>
        </w:rPr>
        <w:t>Input your formulas into the Tab already created called Festival.</w:t>
      </w:r>
    </w:p>
    <w:p w14:paraId="01076140" w14:textId="22B72DB3" w:rsidR="00194D30" w:rsidRDefault="00194D30" w:rsidP="000634F0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182FC8">
        <w:rPr>
          <w:sz w:val="28"/>
          <w:szCs w:val="28"/>
        </w:rPr>
        <w:t xml:space="preserve">For </w:t>
      </w:r>
      <w:r w:rsidR="005A4DBB" w:rsidRPr="00182FC8">
        <w:rPr>
          <w:sz w:val="28"/>
          <w:szCs w:val="28"/>
        </w:rPr>
        <w:t>the</w:t>
      </w:r>
      <w:r w:rsidRPr="00182FC8">
        <w:rPr>
          <w:sz w:val="28"/>
          <w:szCs w:val="28"/>
        </w:rPr>
        <w:t xml:space="preserve"> </w:t>
      </w:r>
      <w:r w:rsidR="005405E4">
        <w:rPr>
          <w:sz w:val="28"/>
          <w:szCs w:val="28"/>
        </w:rPr>
        <w:t>Festival</w:t>
      </w:r>
      <w:r w:rsidRPr="00182FC8">
        <w:rPr>
          <w:sz w:val="28"/>
          <w:szCs w:val="28"/>
        </w:rPr>
        <w:t xml:space="preserve"> </w:t>
      </w:r>
      <w:r w:rsidR="005A4DBB" w:rsidRPr="00182FC8">
        <w:rPr>
          <w:sz w:val="28"/>
          <w:szCs w:val="28"/>
        </w:rPr>
        <w:t>model,</w:t>
      </w:r>
      <w:r w:rsidRPr="00182FC8">
        <w:rPr>
          <w:sz w:val="28"/>
          <w:szCs w:val="28"/>
        </w:rPr>
        <w:t xml:space="preserve"> you developed above, </w:t>
      </w:r>
      <w:proofErr w:type="gramStart"/>
      <w:r w:rsidRPr="00182FC8">
        <w:rPr>
          <w:sz w:val="28"/>
          <w:szCs w:val="28"/>
        </w:rPr>
        <w:t>define</w:t>
      </w:r>
      <w:proofErr w:type="gramEnd"/>
      <w:r w:rsidRPr="00182FC8">
        <w:rPr>
          <w:sz w:val="28"/>
          <w:szCs w:val="28"/>
        </w:rPr>
        <w:t xml:space="preserve"> and run some scenarios using the </w:t>
      </w:r>
      <w:r w:rsidRPr="00182FC8">
        <w:rPr>
          <w:i/>
          <w:sz w:val="28"/>
          <w:szCs w:val="28"/>
        </w:rPr>
        <w:t xml:space="preserve">Scenario Manager </w:t>
      </w:r>
      <w:r w:rsidRPr="00182FC8">
        <w:rPr>
          <w:sz w:val="28"/>
          <w:szCs w:val="28"/>
        </w:rPr>
        <w:t>to evaluate profitability</w:t>
      </w:r>
      <w:r w:rsidR="005405E4">
        <w:rPr>
          <w:sz w:val="28"/>
          <w:szCs w:val="28"/>
        </w:rPr>
        <w:t>.  Use</w:t>
      </w:r>
      <w:r w:rsidRPr="00182FC8">
        <w:rPr>
          <w:sz w:val="28"/>
          <w:szCs w:val="28"/>
        </w:rPr>
        <w:t xml:space="preserve"> the following scenarios</w:t>
      </w:r>
      <w:r w:rsidR="005405E4">
        <w:rPr>
          <w:sz w:val="28"/>
          <w:szCs w:val="28"/>
        </w:rPr>
        <w:t xml:space="preserve"> below and rename the </w:t>
      </w:r>
      <w:r w:rsidR="003A0E76">
        <w:rPr>
          <w:sz w:val="28"/>
          <w:szCs w:val="28"/>
        </w:rPr>
        <w:t xml:space="preserve">Scenario summary </w:t>
      </w:r>
      <w:proofErr w:type="gramStart"/>
      <w:r w:rsidR="003A0E76">
        <w:rPr>
          <w:sz w:val="28"/>
          <w:szCs w:val="28"/>
        </w:rPr>
        <w:t xml:space="preserve">tab </w:t>
      </w:r>
      <w:r w:rsidR="005405E4">
        <w:rPr>
          <w:sz w:val="28"/>
          <w:szCs w:val="28"/>
        </w:rPr>
        <w:t xml:space="preserve"> to</w:t>
      </w:r>
      <w:proofErr w:type="gramEnd"/>
      <w:r w:rsidR="005405E4">
        <w:rPr>
          <w:sz w:val="28"/>
          <w:szCs w:val="28"/>
        </w:rPr>
        <w:t xml:space="preserve"> Festival Profit.</w:t>
      </w:r>
    </w:p>
    <w:p w14:paraId="71BC271E" w14:textId="4E610510" w:rsidR="00182FC8" w:rsidRDefault="00182FC8" w:rsidP="00182FC8">
      <w:pPr>
        <w:ind w:left="270"/>
        <w:rPr>
          <w:sz w:val="28"/>
          <w:szCs w:val="28"/>
        </w:rPr>
      </w:pPr>
    </w:p>
    <w:p w14:paraId="7B0C1871" w14:textId="1A12B1E5" w:rsidR="00B135AD" w:rsidRPr="00182FC8" w:rsidRDefault="00B135AD" w:rsidP="00B135AD">
      <w:pPr>
        <w:ind w:left="630"/>
        <w:rPr>
          <w:sz w:val="28"/>
          <w:szCs w:val="28"/>
        </w:rPr>
      </w:pPr>
      <w:r>
        <w:rPr>
          <w:noProof/>
        </w:rPr>
        <w:drawing>
          <wp:inline distT="0" distB="0" distL="0" distR="0" wp14:anchorId="5A3F67FF" wp14:editId="4D857841">
            <wp:extent cx="5740400" cy="1277589"/>
            <wp:effectExtent l="0" t="0" r="0" b="0"/>
            <wp:docPr id="1" name="Picture 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ord&#10;&#10;Description automatically generated"/>
                    <pic:cNvPicPr/>
                  </pic:nvPicPr>
                  <pic:blipFill rotWithShape="1">
                    <a:blip r:embed="rId5"/>
                    <a:srcRect l="4487" t="37980" r="59509" b="33536"/>
                    <a:stretch/>
                  </pic:blipFill>
                  <pic:spPr bwMode="auto">
                    <a:xfrm>
                      <a:off x="0" y="0"/>
                      <a:ext cx="5746675" cy="12789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3596D8" w14:textId="64FFEF28" w:rsidR="005A4DBB" w:rsidRPr="00182FC8" w:rsidRDefault="005A4DBB" w:rsidP="00182FC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82FC8">
        <w:rPr>
          <w:sz w:val="28"/>
          <w:szCs w:val="28"/>
        </w:rPr>
        <w:t xml:space="preserve">Use the worksheet </w:t>
      </w:r>
      <w:r w:rsidR="003007A0">
        <w:rPr>
          <w:b/>
          <w:sz w:val="28"/>
          <w:szCs w:val="28"/>
        </w:rPr>
        <w:t>Bali Swimsuits</w:t>
      </w:r>
      <w:r w:rsidRPr="00182FC8">
        <w:rPr>
          <w:sz w:val="28"/>
          <w:szCs w:val="28"/>
        </w:rPr>
        <w:t xml:space="preserve"> </w:t>
      </w:r>
      <w:r w:rsidR="00B135AD">
        <w:rPr>
          <w:sz w:val="28"/>
          <w:szCs w:val="28"/>
        </w:rPr>
        <w:t>in your Excel File.</w:t>
      </w:r>
    </w:p>
    <w:p w14:paraId="54E8BA81" w14:textId="0066B8B2" w:rsidR="00203513" w:rsidRPr="003A0E76" w:rsidRDefault="00203513" w:rsidP="00583954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3A0E76">
        <w:rPr>
          <w:sz w:val="28"/>
          <w:szCs w:val="28"/>
        </w:rPr>
        <w:t xml:space="preserve">A chain of Bathing Stores is introducing the “New Bali </w:t>
      </w:r>
      <w:r w:rsidR="005405E4" w:rsidRPr="003A0E76">
        <w:rPr>
          <w:sz w:val="28"/>
          <w:szCs w:val="28"/>
        </w:rPr>
        <w:t>G</w:t>
      </w:r>
      <w:r w:rsidRPr="003A0E76">
        <w:rPr>
          <w:sz w:val="28"/>
          <w:szCs w:val="28"/>
        </w:rPr>
        <w:t xml:space="preserve">irl </w:t>
      </w:r>
      <w:r w:rsidR="00B135AD" w:rsidRPr="003A0E76">
        <w:rPr>
          <w:sz w:val="28"/>
          <w:szCs w:val="28"/>
        </w:rPr>
        <w:t xml:space="preserve">Bathing </w:t>
      </w:r>
      <w:r w:rsidRPr="003A0E76">
        <w:rPr>
          <w:sz w:val="28"/>
          <w:szCs w:val="28"/>
        </w:rPr>
        <w:t xml:space="preserve">Suit”.  It is introduced for $70.00.   A complex model has been built </w:t>
      </w:r>
      <w:r w:rsidRPr="003A0E76">
        <w:rPr>
          <w:sz w:val="28"/>
          <w:szCs w:val="28"/>
        </w:rPr>
        <w:lastRenderedPageBreak/>
        <w:t xml:space="preserve">for you that </w:t>
      </w:r>
      <w:proofErr w:type="gramStart"/>
      <w:r w:rsidRPr="003A0E76">
        <w:rPr>
          <w:sz w:val="28"/>
          <w:szCs w:val="28"/>
        </w:rPr>
        <w:t>takes into account</w:t>
      </w:r>
      <w:proofErr w:type="gramEnd"/>
      <w:r w:rsidRPr="003A0E76">
        <w:rPr>
          <w:sz w:val="28"/>
          <w:szCs w:val="28"/>
        </w:rPr>
        <w:t xml:space="preserve"> many variables that influence the overall revenue.  </w:t>
      </w:r>
      <w:r w:rsidR="005A4DBB" w:rsidRPr="003A0E76">
        <w:rPr>
          <w:b/>
          <w:sz w:val="28"/>
          <w:szCs w:val="28"/>
        </w:rPr>
        <w:t>Retail Markdown Pricing Decisions model</w:t>
      </w:r>
      <w:r w:rsidRPr="003A0E76">
        <w:rPr>
          <w:b/>
          <w:sz w:val="28"/>
          <w:szCs w:val="28"/>
        </w:rPr>
        <w:t xml:space="preserve"> </w:t>
      </w:r>
      <w:r w:rsidRPr="003A0E76">
        <w:rPr>
          <w:sz w:val="28"/>
          <w:szCs w:val="28"/>
        </w:rPr>
        <w:t>calculates the overall revenue for this suit</w:t>
      </w:r>
      <w:r w:rsidR="005A4DBB" w:rsidRPr="003A0E76">
        <w:rPr>
          <w:sz w:val="28"/>
          <w:szCs w:val="28"/>
        </w:rPr>
        <w:t xml:space="preserve">.  Use this Model to predict the revenue that could be achieved for different markdown decisions.  The two variables are </w:t>
      </w:r>
      <w:r w:rsidR="005A4DBB" w:rsidRPr="003A0E76">
        <w:rPr>
          <w:b/>
          <w:sz w:val="28"/>
          <w:szCs w:val="28"/>
          <w:u w:val="single"/>
        </w:rPr>
        <w:t>Days at full Retail</w:t>
      </w:r>
      <w:r w:rsidR="005A4DBB" w:rsidRPr="003A0E76">
        <w:rPr>
          <w:sz w:val="28"/>
          <w:szCs w:val="28"/>
        </w:rPr>
        <w:t xml:space="preserve"> (B7) and </w:t>
      </w:r>
      <w:r w:rsidR="005A4DBB" w:rsidRPr="003A0E76">
        <w:rPr>
          <w:b/>
          <w:sz w:val="28"/>
          <w:szCs w:val="28"/>
          <w:u w:val="single"/>
        </w:rPr>
        <w:t>Intermediate Markdowns</w:t>
      </w:r>
      <w:r w:rsidR="005A4DBB" w:rsidRPr="003A0E76">
        <w:rPr>
          <w:sz w:val="28"/>
          <w:szCs w:val="28"/>
        </w:rPr>
        <w:t xml:space="preserve"> (B8).</w:t>
      </w:r>
      <w:r w:rsidRPr="003A0E76">
        <w:rPr>
          <w:sz w:val="28"/>
          <w:szCs w:val="28"/>
        </w:rPr>
        <w:t xml:space="preserve">      </w:t>
      </w:r>
      <w:r w:rsidR="00B135AD" w:rsidRPr="003A0E76">
        <w:rPr>
          <w:sz w:val="28"/>
          <w:szCs w:val="28"/>
        </w:rPr>
        <w:t>Use the Tab named: Bali Swimsuits and rename the scenario manager</w:t>
      </w:r>
      <w:r w:rsidR="003A0E76">
        <w:rPr>
          <w:sz w:val="28"/>
          <w:szCs w:val="28"/>
        </w:rPr>
        <w:t xml:space="preserve"> summary</w:t>
      </w:r>
      <w:r w:rsidR="00B135AD" w:rsidRPr="003A0E76">
        <w:rPr>
          <w:sz w:val="28"/>
          <w:szCs w:val="28"/>
        </w:rPr>
        <w:t xml:space="preserve"> tab to Bali Sales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595"/>
        <w:gridCol w:w="1079"/>
        <w:gridCol w:w="1171"/>
        <w:gridCol w:w="1170"/>
        <w:gridCol w:w="1359"/>
      </w:tblGrid>
      <w:tr w:rsidR="00203513" w14:paraId="13D7A894" w14:textId="77777777" w:rsidTr="002466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</w:tcPr>
          <w:p w14:paraId="7F47BF20" w14:textId="688A0AE9" w:rsidR="00203513" w:rsidRDefault="005405E4" w:rsidP="0020351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enario Name</w:t>
            </w:r>
          </w:p>
        </w:tc>
        <w:tc>
          <w:tcPr>
            <w:tcW w:w="1079" w:type="dxa"/>
          </w:tcPr>
          <w:p w14:paraId="7E7C2DC6" w14:textId="39C498CC" w:rsidR="00203513" w:rsidRDefault="005405E4" w:rsidP="002035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rt Sale</w:t>
            </w:r>
          </w:p>
        </w:tc>
        <w:tc>
          <w:tcPr>
            <w:tcW w:w="1081" w:type="dxa"/>
          </w:tcPr>
          <w:p w14:paraId="7CF50E92" w14:textId="2D8D4694" w:rsidR="00203513" w:rsidRDefault="005405E4" w:rsidP="002035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verage Sale</w:t>
            </w:r>
          </w:p>
        </w:tc>
        <w:tc>
          <w:tcPr>
            <w:tcW w:w="1170" w:type="dxa"/>
          </w:tcPr>
          <w:p w14:paraId="603CEACD" w14:textId="37A3569A" w:rsidR="00203513" w:rsidRDefault="005405E4" w:rsidP="002035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nger Sale</w:t>
            </w:r>
          </w:p>
        </w:tc>
        <w:tc>
          <w:tcPr>
            <w:tcW w:w="1170" w:type="dxa"/>
          </w:tcPr>
          <w:p w14:paraId="1C08ACBE" w14:textId="2F7E457F" w:rsidR="00203513" w:rsidRDefault="005405E4" w:rsidP="002035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earance Sale</w:t>
            </w:r>
          </w:p>
        </w:tc>
      </w:tr>
      <w:tr w:rsidR="005405E4" w14:paraId="7377D70E" w14:textId="77777777" w:rsidTr="002466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</w:tcPr>
          <w:p w14:paraId="12895C21" w14:textId="57822A3F" w:rsidR="005405E4" w:rsidRDefault="005405E4" w:rsidP="0020351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ys at Full Retail</w:t>
            </w:r>
          </w:p>
        </w:tc>
        <w:tc>
          <w:tcPr>
            <w:tcW w:w="1079" w:type="dxa"/>
          </w:tcPr>
          <w:p w14:paraId="3AA00A32" w14:textId="6807AF7F" w:rsidR="005405E4" w:rsidRDefault="005405E4" w:rsidP="002035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</w:p>
        </w:tc>
        <w:tc>
          <w:tcPr>
            <w:tcW w:w="1081" w:type="dxa"/>
          </w:tcPr>
          <w:p w14:paraId="28B40073" w14:textId="4AF36289" w:rsidR="005405E4" w:rsidRDefault="005405E4" w:rsidP="002035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  <w:r w:rsidR="00F96EA4">
              <w:rPr>
                <w:sz w:val="28"/>
                <w:szCs w:val="28"/>
              </w:rPr>
              <w:t>2</w:t>
            </w:r>
          </w:p>
        </w:tc>
        <w:tc>
          <w:tcPr>
            <w:tcW w:w="1170" w:type="dxa"/>
          </w:tcPr>
          <w:p w14:paraId="1C81FEEA" w14:textId="5B59EA1B" w:rsidR="005405E4" w:rsidRDefault="005405E4" w:rsidP="002035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  <w:r w:rsidR="00F96EA4">
              <w:rPr>
                <w:sz w:val="28"/>
                <w:szCs w:val="28"/>
              </w:rPr>
              <w:t>3</w:t>
            </w:r>
          </w:p>
        </w:tc>
        <w:tc>
          <w:tcPr>
            <w:tcW w:w="1170" w:type="dxa"/>
          </w:tcPr>
          <w:p w14:paraId="421D2742" w14:textId="0C934473" w:rsidR="005405E4" w:rsidRDefault="005405E4" w:rsidP="002035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0</w:t>
            </w:r>
          </w:p>
        </w:tc>
      </w:tr>
      <w:tr w:rsidR="00203513" w14:paraId="5A5F3CF9" w14:textId="77777777" w:rsidTr="0024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</w:tcPr>
          <w:p w14:paraId="536AE80B" w14:textId="77777777" w:rsidR="00203513" w:rsidRDefault="00203513" w:rsidP="0020351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termediate Markdown</w:t>
            </w:r>
          </w:p>
        </w:tc>
        <w:tc>
          <w:tcPr>
            <w:tcW w:w="1079" w:type="dxa"/>
          </w:tcPr>
          <w:p w14:paraId="4754C344" w14:textId="3EB45EB6" w:rsidR="00203513" w:rsidRDefault="00203513" w:rsidP="0020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.1</w:t>
            </w:r>
            <w:r w:rsidR="005405E4">
              <w:rPr>
                <w:sz w:val="28"/>
                <w:szCs w:val="28"/>
              </w:rPr>
              <w:t>5</w:t>
            </w:r>
          </w:p>
        </w:tc>
        <w:tc>
          <w:tcPr>
            <w:tcW w:w="1081" w:type="dxa"/>
          </w:tcPr>
          <w:p w14:paraId="19D3D64E" w14:textId="115B9E80" w:rsidR="00203513" w:rsidRDefault="00203513" w:rsidP="0020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.2</w:t>
            </w:r>
            <w:r w:rsidR="00F96EA4">
              <w:rPr>
                <w:sz w:val="28"/>
                <w:szCs w:val="28"/>
              </w:rPr>
              <w:t>5</w:t>
            </w:r>
          </w:p>
        </w:tc>
        <w:tc>
          <w:tcPr>
            <w:tcW w:w="1170" w:type="dxa"/>
          </w:tcPr>
          <w:p w14:paraId="6ED13690" w14:textId="5E2F2CAD" w:rsidR="00203513" w:rsidRDefault="00203513" w:rsidP="0020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.</w:t>
            </w:r>
            <w:r w:rsidR="005405E4">
              <w:rPr>
                <w:sz w:val="28"/>
                <w:szCs w:val="28"/>
              </w:rPr>
              <w:t>45</w:t>
            </w:r>
          </w:p>
        </w:tc>
        <w:tc>
          <w:tcPr>
            <w:tcW w:w="1170" w:type="dxa"/>
          </w:tcPr>
          <w:p w14:paraId="6B273669" w14:textId="4FE0562D" w:rsidR="00203513" w:rsidRDefault="00203513" w:rsidP="0020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.</w:t>
            </w:r>
            <w:r w:rsidR="00F96EA4">
              <w:rPr>
                <w:sz w:val="28"/>
                <w:szCs w:val="28"/>
              </w:rPr>
              <w:t>60</w:t>
            </w:r>
          </w:p>
        </w:tc>
      </w:tr>
    </w:tbl>
    <w:p w14:paraId="12B30CC7" w14:textId="4D8D0F41" w:rsidR="00126057" w:rsidRPr="00B80300" w:rsidRDefault="009C20F7" w:rsidP="00B8030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B80300">
        <w:rPr>
          <w:sz w:val="28"/>
          <w:szCs w:val="28"/>
        </w:rPr>
        <w:t xml:space="preserve"> </w:t>
      </w:r>
      <w:r w:rsidR="00126057" w:rsidRPr="00B80300">
        <w:rPr>
          <w:sz w:val="28"/>
          <w:szCs w:val="28"/>
        </w:rPr>
        <w:t xml:space="preserve">Use the worksheet </w:t>
      </w:r>
      <w:r w:rsidR="00B80300" w:rsidRPr="00B80300">
        <w:rPr>
          <w:b/>
          <w:sz w:val="28"/>
          <w:szCs w:val="28"/>
        </w:rPr>
        <w:t>Booking</w:t>
      </w:r>
      <w:r w:rsidR="00126057" w:rsidRPr="00B80300">
        <w:rPr>
          <w:sz w:val="28"/>
          <w:szCs w:val="28"/>
        </w:rPr>
        <w:t xml:space="preserve"> in the Excel File </w:t>
      </w:r>
      <w:r w:rsidR="00126057" w:rsidRPr="00B80300">
        <w:rPr>
          <w:b/>
          <w:i/>
          <w:sz w:val="28"/>
          <w:szCs w:val="28"/>
          <w:u w:val="single"/>
        </w:rPr>
        <w:t xml:space="preserve">Excel Homework </w:t>
      </w:r>
      <w:r w:rsidR="006878C1">
        <w:rPr>
          <w:b/>
          <w:i/>
          <w:sz w:val="28"/>
          <w:szCs w:val="28"/>
          <w:u w:val="single"/>
        </w:rPr>
        <w:t xml:space="preserve">3 </w:t>
      </w:r>
      <w:r w:rsidR="00126057" w:rsidRPr="00B80300">
        <w:rPr>
          <w:b/>
          <w:i/>
          <w:sz w:val="28"/>
          <w:szCs w:val="28"/>
          <w:u w:val="single"/>
        </w:rPr>
        <w:t>data.xlsx</w:t>
      </w:r>
    </w:p>
    <w:p w14:paraId="79FDEC7B" w14:textId="3C2BEFBD" w:rsidR="00126057" w:rsidRPr="00F96EA4" w:rsidRDefault="00B80300" w:rsidP="00B80300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Use</w:t>
      </w:r>
      <w:r w:rsidR="00126057">
        <w:rPr>
          <w:sz w:val="28"/>
          <w:szCs w:val="28"/>
        </w:rPr>
        <w:t xml:space="preserve"> the data below, put into spreadsheet to create this model.   </w:t>
      </w:r>
      <w:r w:rsidR="003A0E76">
        <w:rPr>
          <w:sz w:val="28"/>
          <w:szCs w:val="28"/>
        </w:rPr>
        <w:t xml:space="preserve">Use the Scenario manager to determine the best Reservation Limit.  Create about 3 scenario or more.  </w:t>
      </w:r>
      <w:r w:rsidR="003A0E76" w:rsidRPr="00F96EA4">
        <w:rPr>
          <w:b/>
          <w:bCs/>
          <w:sz w:val="28"/>
          <w:szCs w:val="28"/>
        </w:rPr>
        <w:t xml:space="preserve">Include one scenario at a reservation limit of 316.  </w:t>
      </w:r>
    </w:p>
    <w:p w14:paraId="1D6621BF" w14:textId="77777777" w:rsidR="00126057" w:rsidRDefault="00126057" w:rsidP="00126057">
      <w:pPr>
        <w:rPr>
          <w:sz w:val="28"/>
          <w:szCs w:val="28"/>
        </w:rPr>
      </w:pPr>
    </w:p>
    <w:p w14:paraId="722967FD" w14:textId="77777777" w:rsidR="00126057" w:rsidRDefault="00126057" w:rsidP="00126057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B80300">
        <w:rPr>
          <w:sz w:val="28"/>
          <w:szCs w:val="28"/>
        </w:rPr>
        <w:t>Experiment</w:t>
      </w:r>
      <w:r>
        <w:rPr>
          <w:sz w:val="28"/>
          <w:szCs w:val="28"/>
        </w:rPr>
        <w:t xml:space="preserve"> with the numbers </w:t>
      </w:r>
      <w:r w:rsidR="00B80300">
        <w:rPr>
          <w:sz w:val="28"/>
          <w:szCs w:val="28"/>
        </w:rPr>
        <w:t xml:space="preserve">below </w:t>
      </w:r>
      <w:r>
        <w:rPr>
          <w:sz w:val="28"/>
          <w:szCs w:val="28"/>
        </w:rPr>
        <w:t>and suggest a good</w:t>
      </w:r>
      <w:r w:rsidR="00B80300">
        <w:rPr>
          <w:sz w:val="28"/>
          <w:szCs w:val="28"/>
        </w:rPr>
        <w:t xml:space="preserve"> reservation </w:t>
      </w:r>
      <w:r w:rsidR="00B80300">
        <w:rPr>
          <w:sz w:val="28"/>
          <w:szCs w:val="28"/>
        </w:rPr>
        <w:tab/>
      </w:r>
      <w:r w:rsidR="00B80300">
        <w:rPr>
          <w:sz w:val="28"/>
          <w:szCs w:val="28"/>
        </w:rPr>
        <w:tab/>
      </w:r>
      <w:r w:rsidR="00B80300">
        <w:rPr>
          <w:sz w:val="28"/>
          <w:szCs w:val="28"/>
        </w:rPr>
        <w:tab/>
        <w:t>limit.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</w:p>
    <w:tbl>
      <w:tblPr>
        <w:tblW w:w="10001" w:type="dxa"/>
        <w:tblLook w:val="04A0" w:firstRow="1" w:lastRow="0" w:firstColumn="1" w:lastColumn="0" w:noHBand="0" w:noVBand="1"/>
      </w:tblPr>
      <w:tblGrid>
        <w:gridCol w:w="3637"/>
        <w:gridCol w:w="1274"/>
        <w:gridCol w:w="222"/>
        <w:gridCol w:w="4008"/>
        <w:gridCol w:w="222"/>
        <w:gridCol w:w="960"/>
      </w:tblGrid>
      <w:tr w:rsidR="00126057" w:rsidRPr="00126057" w14:paraId="2C845435" w14:textId="77777777" w:rsidTr="00126057">
        <w:trPr>
          <w:trHeight w:val="420"/>
        </w:trPr>
        <w:tc>
          <w:tcPr>
            <w:tcW w:w="904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bottom"/>
            <w:hideMark/>
          </w:tcPr>
          <w:p w14:paraId="39873951" w14:textId="77777777" w:rsidR="00126057" w:rsidRPr="00126057" w:rsidRDefault="00126057" w:rsidP="0012605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</w:rPr>
            </w:pPr>
            <w:r w:rsidRPr="00126057"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</w:rPr>
              <w:t>Hotel Overbooking Mode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E9B31" w14:textId="77777777" w:rsidR="00126057" w:rsidRPr="00126057" w:rsidRDefault="00126057" w:rsidP="0012605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32"/>
                <w:szCs w:val="32"/>
              </w:rPr>
            </w:pPr>
          </w:p>
        </w:tc>
      </w:tr>
      <w:tr w:rsidR="00126057" w:rsidRPr="00126057" w14:paraId="1B31C776" w14:textId="77777777" w:rsidTr="00126057">
        <w:trPr>
          <w:trHeight w:val="300"/>
        </w:trPr>
        <w:tc>
          <w:tcPr>
            <w:tcW w:w="3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F51F0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lumn A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7587A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  Column B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A1690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06EC6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68150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BBCAC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26057" w:rsidRPr="00126057" w14:paraId="2F55D70D" w14:textId="77777777" w:rsidTr="00126057">
        <w:trPr>
          <w:trHeight w:val="300"/>
        </w:trPr>
        <w:tc>
          <w:tcPr>
            <w:tcW w:w="3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DBD73" w14:textId="77777777" w:rsidR="00126057" w:rsidRPr="00126057" w:rsidRDefault="00126057" w:rsidP="00126057">
            <w:pPr>
              <w:rPr>
                <w:rFonts w:ascii="Calibri" w:eastAsia="Times New Roman" w:hAnsi="Calibri" w:cs="Times New Roman"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color w:val="000000"/>
              </w:rPr>
              <w:t>Data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9DED7" w14:textId="77777777" w:rsidR="00126057" w:rsidRPr="00126057" w:rsidRDefault="00126057" w:rsidP="00126057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68D76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DB9EA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ow 3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21BE0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4405C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26057" w:rsidRPr="00126057" w14:paraId="4EA5444E" w14:textId="77777777" w:rsidTr="00126057">
        <w:trPr>
          <w:trHeight w:val="300"/>
        </w:trPr>
        <w:tc>
          <w:tcPr>
            <w:tcW w:w="3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7C818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4074E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8F2DC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9AC40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ow 4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1F449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550B0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26057" w:rsidRPr="00126057" w14:paraId="2A4B5458" w14:textId="77777777" w:rsidTr="00126057">
        <w:trPr>
          <w:trHeight w:val="300"/>
        </w:trPr>
        <w:tc>
          <w:tcPr>
            <w:tcW w:w="363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bottom"/>
            <w:hideMark/>
          </w:tcPr>
          <w:p w14:paraId="353A5268" w14:textId="77777777" w:rsidR="00126057" w:rsidRPr="00126057" w:rsidRDefault="00126057" w:rsidP="00126057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b/>
                <w:bCs/>
                <w:color w:val="000000"/>
              </w:rPr>
              <w:t>Rooms available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bottom"/>
            <w:hideMark/>
          </w:tcPr>
          <w:p w14:paraId="1978331B" w14:textId="77777777" w:rsidR="00126057" w:rsidRPr="00126057" w:rsidRDefault="00126057" w:rsidP="00126057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b/>
                <w:bCs/>
                <w:color w:val="000000"/>
              </w:rPr>
              <w:t>300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D45B0" w14:textId="77777777" w:rsidR="00126057" w:rsidRPr="00126057" w:rsidRDefault="00126057" w:rsidP="00126057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7313A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ow 5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85211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12167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26057" w:rsidRPr="00126057" w14:paraId="5A65EC63" w14:textId="77777777" w:rsidTr="00126057">
        <w:trPr>
          <w:trHeight w:val="300"/>
        </w:trPr>
        <w:tc>
          <w:tcPr>
            <w:tcW w:w="363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bottom"/>
            <w:hideMark/>
          </w:tcPr>
          <w:p w14:paraId="26EF8B69" w14:textId="77777777" w:rsidR="00126057" w:rsidRPr="00126057" w:rsidRDefault="00126057" w:rsidP="00126057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b/>
                <w:bCs/>
                <w:color w:val="000000"/>
              </w:rPr>
              <w:t>Price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bottom"/>
            <w:hideMark/>
          </w:tcPr>
          <w:p w14:paraId="4EC41402" w14:textId="77777777" w:rsidR="00126057" w:rsidRPr="00126057" w:rsidRDefault="00126057" w:rsidP="00126057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$120 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07AE6" w14:textId="77777777" w:rsidR="00126057" w:rsidRPr="00126057" w:rsidRDefault="00126057" w:rsidP="00126057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7B227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ow 6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A71E4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FE4B6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26057" w:rsidRPr="00126057" w14:paraId="644D69E6" w14:textId="77777777" w:rsidTr="00126057">
        <w:trPr>
          <w:trHeight w:val="300"/>
        </w:trPr>
        <w:tc>
          <w:tcPr>
            <w:tcW w:w="363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bottom"/>
            <w:hideMark/>
          </w:tcPr>
          <w:p w14:paraId="132A8834" w14:textId="77777777" w:rsidR="00126057" w:rsidRPr="00126057" w:rsidRDefault="00126057" w:rsidP="00126057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b/>
                <w:bCs/>
                <w:color w:val="000000"/>
              </w:rPr>
              <w:t>Overbooking cost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bottom"/>
            <w:hideMark/>
          </w:tcPr>
          <w:p w14:paraId="61B7FE7E" w14:textId="77777777" w:rsidR="00126057" w:rsidRPr="00126057" w:rsidRDefault="00126057" w:rsidP="00126057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$100 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B0C2D" w14:textId="77777777" w:rsidR="00126057" w:rsidRPr="00126057" w:rsidRDefault="00126057" w:rsidP="00126057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F0379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ow 7 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50CBA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61843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26057" w:rsidRPr="00126057" w14:paraId="3E69EFC7" w14:textId="77777777" w:rsidTr="00126057">
        <w:trPr>
          <w:trHeight w:val="300"/>
        </w:trPr>
        <w:tc>
          <w:tcPr>
            <w:tcW w:w="3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4992A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4965B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90072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2D1A8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1F55E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F0119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26057" w:rsidRPr="00126057" w14:paraId="5B1BB918" w14:textId="77777777" w:rsidTr="00126057">
        <w:trPr>
          <w:trHeight w:val="300"/>
        </w:trPr>
        <w:tc>
          <w:tcPr>
            <w:tcW w:w="3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07B04" w14:textId="77777777" w:rsidR="00126057" w:rsidRPr="00126057" w:rsidRDefault="00126057" w:rsidP="00126057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b/>
                <w:bCs/>
                <w:color w:val="000000"/>
              </w:rPr>
              <w:t>Model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BF423" w14:textId="77777777" w:rsidR="00126057" w:rsidRPr="00126057" w:rsidRDefault="00126057" w:rsidP="00126057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1B896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31793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C4E5F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788E6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26057" w:rsidRPr="00126057" w14:paraId="14ADDA00" w14:textId="77777777" w:rsidTr="00126057">
        <w:trPr>
          <w:trHeight w:val="300"/>
        </w:trPr>
        <w:tc>
          <w:tcPr>
            <w:tcW w:w="3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8A9E1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A069C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C81C3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AEFAD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9B7E3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0327D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26057" w:rsidRPr="00126057" w14:paraId="445371F1" w14:textId="77777777" w:rsidTr="00126057">
        <w:trPr>
          <w:trHeight w:val="300"/>
        </w:trPr>
        <w:tc>
          <w:tcPr>
            <w:tcW w:w="3637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6C90FDC0" w14:textId="77777777" w:rsidR="00126057" w:rsidRPr="00126057" w:rsidRDefault="00126057" w:rsidP="00126057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b/>
                <w:bCs/>
                <w:color w:val="000000"/>
              </w:rPr>
              <w:t>Reservation limit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1163A118" w14:textId="77777777" w:rsidR="00126057" w:rsidRPr="00126057" w:rsidRDefault="00126057" w:rsidP="00126057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b/>
                <w:bCs/>
                <w:color w:val="000000"/>
              </w:rPr>
              <w:t>310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7D063" w14:textId="77777777" w:rsidR="00126057" w:rsidRPr="00126057" w:rsidRDefault="00126057" w:rsidP="00126057">
            <w:pPr>
              <w:jc w:val="right"/>
              <w:rPr>
                <w:rFonts w:ascii="Calibri" w:eastAsia="Times New Roman" w:hAnsi="Calibri" w:cs="Times New Roman"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   </w:t>
            </w:r>
          </w:p>
        </w:tc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2486C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ow 11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124A3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74D0A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26057" w:rsidRPr="00126057" w14:paraId="6E70FC08" w14:textId="77777777" w:rsidTr="00126057">
        <w:trPr>
          <w:trHeight w:val="300"/>
        </w:trPr>
        <w:tc>
          <w:tcPr>
            <w:tcW w:w="3637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50470750" w14:textId="77777777" w:rsidR="00126057" w:rsidRPr="00126057" w:rsidRDefault="00126057" w:rsidP="00126057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b/>
                <w:bCs/>
                <w:color w:val="000000"/>
              </w:rPr>
              <w:t>Customer demand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4FF05CF5" w14:textId="77777777" w:rsidR="00126057" w:rsidRPr="00126057" w:rsidRDefault="00126057" w:rsidP="00126057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b/>
                <w:bCs/>
                <w:color w:val="000000"/>
              </w:rPr>
              <w:t>312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AF520" w14:textId="77777777" w:rsidR="00126057" w:rsidRPr="00126057" w:rsidRDefault="00126057" w:rsidP="00126057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AA976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ow 12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3EFBA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0A6EF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26057" w:rsidRPr="00126057" w14:paraId="55B9892A" w14:textId="77777777" w:rsidTr="00126057">
        <w:trPr>
          <w:trHeight w:val="300"/>
        </w:trPr>
        <w:tc>
          <w:tcPr>
            <w:tcW w:w="3637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7F81BD9B" w14:textId="77777777" w:rsidR="00126057" w:rsidRPr="00126057" w:rsidRDefault="00126057" w:rsidP="00126057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b/>
                <w:bCs/>
                <w:color w:val="000000"/>
              </w:rPr>
              <w:t>Reservations made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2F53E982" w14:textId="77777777" w:rsidR="00126057" w:rsidRPr="00126057" w:rsidRDefault="00126057" w:rsidP="00126057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b/>
                <w:bCs/>
                <w:color w:val="000000"/>
              </w:rPr>
              <w:t>310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1DFFE" w14:textId="77777777" w:rsidR="00126057" w:rsidRPr="00126057" w:rsidRDefault="00126057" w:rsidP="00126057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ADCDB" w14:textId="77777777" w:rsidR="00126057" w:rsidRPr="00126057" w:rsidRDefault="00126057" w:rsidP="00126057">
            <w:pPr>
              <w:rPr>
                <w:rFonts w:ascii="Calibri" w:eastAsia="Times New Roman" w:hAnsi="Calibri" w:cs="Times New Roman"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color w:val="000000"/>
              </w:rPr>
              <w:t>=Min(B</w:t>
            </w:r>
            <w:proofErr w:type="gramStart"/>
            <w:r w:rsidRPr="00126057">
              <w:rPr>
                <w:rFonts w:ascii="Calibri" w:eastAsia="Times New Roman" w:hAnsi="Calibri" w:cs="Times New Roman"/>
                <w:color w:val="000000"/>
              </w:rPr>
              <w:t>11,B</w:t>
            </w:r>
            <w:proofErr w:type="gramEnd"/>
            <w:r w:rsidRPr="00126057">
              <w:rPr>
                <w:rFonts w:ascii="Calibri" w:eastAsia="Times New Roman" w:hAnsi="Calibri" w:cs="Times New Roman"/>
                <w:color w:val="000000"/>
              </w:rPr>
              <w:t>12)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  This is Row 13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77F45" w14:textId="77777777" w:rsidR="00126057" w:rsidRPr="00126057" w:rsidRDefault="00126057" w:rsidP="00126057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A5F5F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26057" w:rsidRPr="00126057" w14:paraId="6A486023" w14:textId="77777777" w:rsidTr="00126057">
        <w:trPr>
          <w:trHeight w:val="300"/>
        </w:trPr>
        <w:tc>
          <w:tcPr>
            <w:tcW w:w="3637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49CFFF4D" w14:textId="77777777" w:rsidR="00126057" w:rsidRPr="00126057" w:rsidRDefault="00126057" w:rsidP="00126057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b/>
                <w:bCs/>
                <w:color w:val="000000"/>
              </w:rPr>
              <w:t>Cancellations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4B820E27" w14:textId="77777777" w:rsidR="00126057" w:rsidRPr="00126057" w:rsidRDefault="00126057" w:rsidP="00126057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b/>
                <w:bCs/>
                <w:color w:val="000000"/>
              </w:rPr>
              <w:t>6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5DE8F" w14:textId="77777777" w:rsidR="00126057" w:rsidRPr="00126057" w:rsidRDefault="00126057" w:rsidP="00126057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7FF78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ow 14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0918A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C00D2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26057" w:rsidRPr="00126057" w14:paraId="112A69BD" w14:textId="77777777" w:rsidTr="00126057">
        <w:trPr>
          <w:trHeight w:val="300"/>
        </w:trPr>
        <w:tc>
          <w:tcPr>
            <w:tcW w:w="3637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759D1579" w14:textId="77777777" w:rsidR="00126057" w:rsidRPr="00126057" w:rsidRDefault="00126057" w:rsidP="00126057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b/>
                <w:bCs/>
                <w:color w:val="000000"/>
              </w:rPr>
              <w:t>Customer arrivals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264DBF57" w14:textId="77777777" w:rsidR="00126057" w:rsidRPr="00126057" w:rsidRDefault="00126057" w:rsidP="00126057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b/>
                <w:bCs/>
                <w:color w:val="000000"/>
              </w:rPr>
              <w:t>304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2342A" w14:textId="77777777" w:rsidR="00126057" w:rsidRPr="00126057" w:rsidRDefault="00126057" w:rsidP="00126057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7F4A4" w14:textId="77777777" w:rsidR="00126057" w:rsidRPr="00126057" w:rsidRDefault="00126057" w:rsidP="00126057">
            <w:pPr>
              <w:rPr>
                <w:rFonts w:ascii="Calibri" w:eastAsia="Times New Roman" w:hAnsi="Calibri" w:cs="Times New Roman"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color w:val="000000"/>
              </w:rPr>
              <w:t>=B13-B</w:t>
            </w:r>
            <w:proofErr w:type="gramStart"/>
            <w:r w:rsidRPr="00126057">
              <w:rPr>
                <w:rFonts w:ascii="Calibri" w:eastAsia="Times New Roman" w:hAnsi="Calibri" w:cs="Times New Roman"/>
                <w:color w:val="000000"/>
              </w:rPr>
              <w:t>14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 This</w:t>
            </w:r>
            <w:proofErr w:type="gramEnd"/>
            <w:r>
              <w:rPr>
                <w:rFonts w:ascii="Calibri" w:eastAsia="Times New Roman" w:hAnsi="Calibri" w:cs="Times New Roman"/>
                <w:color w:val="000000"/>
              </w:rPr>
              <w:t xml:space="preserve"> is row 15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1190F" w14:textId="77777777" w:rsidR="00126057" w:rsidRPr="00126057" w:rsidRDefault="00126057" w:rsidP="00126057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B3A5A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26057" w:rsidRPr="00126057" w14:paraId="3F27D66A" w14:textId="77777777" w:rsidTr="00126057">
        <w:trPr>
          <w:trHeight w:val="300"/>
        </w:trPr>
        <w:tc>
          <w:tcPr>
            <w:tcW w:w="36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71F60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B63B1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C5186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03B73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ow 16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58657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F9018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26057" w:rsidRPr="00126057" w14:paraId="3C38F37F" w14:textId="77777777" w:rsidTr="00126057">
        <w:trPr>
          <w:trHeight w:val="300"/>
        </w:trPr>
        <w:tc>
          <w:tcPr>
            <w:tcW w:w="3637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bottom"/>
            <w:hideMark/>
          </w:tcPr>
          <w:p w14:paraId="76597759" w14:textId="77777777" w:rsidR="00126057" w:rsidRPr="00126057" w:rsidRDefault="00126057" w:rsidP="00126057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b/>
                <w:bCs/>
                <w:color w:val="000000"/>
              </w:rPr>
              <w:t>Overbooked customers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bottom"/>
            <w:hideMark/>
          </w:tcPr>
          <w:p w14:paraId="61447F2D" w14:textId="77777777" w:rsidR="00126057" w:rsidRPr="00126057" w:rsidRDefault="00126057" w:rsidP="00126057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b/>
                <w:bCs/>
                <w:color w:val="000000"/>
              </w:rPr>
              <w:t>4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FC647" w14:textId="77777777" w:rsidR="00126057" w:rsidRPr="00126057" w:rsidRDefault="00126057" w:rsidP="00126057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65EF9" w14:textId="77777777" w:rsidR="00126057" w:rsidRPr="00126057" w:rsidRDefault="00126057" w:rsidP="00126057">
            <w:pPr>
              <w:rPr>
                <w:rFonts w:ascii="Calibri" w:eastAsia="Times New Roman" w:hAnsi="Calibri" w:cs="Times New Roman"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color w:val="000000"/>
              </w:rPr>
              <w:t>=MAX(</w:t>
            </w:r>
            <w:proofErr w:type="gramStart"/>
            <w:r w:rsidRPr="00126057">
              <w:rPr>
                <w:rFonts w:ascii="Calibri" w:eastAsia="Times New Roman" w:hAnsi="Calibri" w:cs="Times New Roman"/>
                <w:color w:val="000000"/>
              </w:rPr>
              <w:t>0,B</w:t>
            </w:r>
            <w:proofErr w:type="gramEnd"/>
            <w:r w:rsidRPr="00126057">
              <w:rPr>
                <w:rFonts w:ascii="Calibri" w:eastAsia="Times New Roman" w:hAnsi="Calibri" w:cs="Times New Roman"/>
                <w:color w:val="000000"/>
              </w:rPr>
              <w:t>15-B5)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 This is Row 17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62D61" w14:textId="77777777" w:rsidR="00126057" w:rsidRPr="00126057" w:rsidRDefault="00126057" w:rsidP="00126057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7C18D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26057" w:rsidRPr="00126057" w14:paraId="71CB4B9C" w14:textId="77777777" w:rsidTr="00126057">
        <w:trPr>
          <w:trHeight w:val="300"/>
        </w:trPr>
        <w:tc>
          <w:tcPr>
            <w:tcW w:w="3637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bottom"/>
            <w:hideMark/>
          </w:tcPr>
          <w:p w14:paraId="6FE22E98" w14:textId="77777777" w:rsidR="00126057" w:rsidRPr="00126057" w:rsidRDefault="00126057" w:rsidP="00126057">
            <w:pPr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b/>
                <w:bCs/>
                <w:color w:val="000000"/>
              </w:rPr>
              <w:t>Net revenue</w:t>
            </w: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bottom"/>
            <w:hideMark/>
          </w:tcPr>
          <w:p w14:paraId="532266CB" w14:textId="77777777" w:rsidR="00126057" w:rsidRPr="00126057" w:rsidRDefault="00126057" w:rsidP="00126057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$35,600 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E5109" w14:textId="77777777" w:rsidR="00126057" w:rsidRPr="00126057" w:rsidRDefault="00126057" w:rsidP="00126057">
            <w:pPr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4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7B790" w14:textId="77777777" w:rsidR="00126057" w:rsidRPr="00126057" w:rsidRDefault="00126057" w:rsidP="00126057">
            <w:pPr>
              <w:rPr>
                <w:rFonts w:ascii="Calibri" w:eastAsia="Times New Roman" w:hAnsi="Calibri" w:cs="Times New Roman"/>
                <w:color w:val="000000"/>
              </w:rPr>
            </w:pPr>
            <w:r w:rsidRPr="00126057">
              <w:rPr>
                <w:rFonts w:ascii="Calibri" w:eastAsia="Times New Roman" w:hAnsi="Calibri" w:cs="Times New Roman"/>
                <w:color w:val="000000"/>
              </w:rPr>
              <w:t>=MIN(B</w:t>
            </w:r>
            <w:proofErr w:type="gramStart"/>
            <w:r w:rsidRPr="00126057">
              <w:rPr>
                <w:rFonts w:ascii="Calibri" w:eastAsia="Times New Roman" w:hAnsi="Calibri" w:cs="Times New Roman"/>
                <w:color w:val="000000"/>
              </w:rPr>
              <w:t>15,B</w:t>
            </w:r>
            <w:proofErr w:type="gramEnd"/>
            <w:r w:rsidRPr="00126057">
              <w:rPr>
                <w:rFonts w:ascii="Calibri" w:eastAsia="Times New Roman" w:hAnsi="Calibri" w:cs="Times New Roman"/>
                <w:color w:val="000000"/>
              </w:rPr>
              <w:t>5)*B6-B17*B7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 This is row 18</w:t>
            </w:r>
          </w:p>
        </w:tc>
        <w:tc>
          <w:tcPr>
            <w:tcW w:w="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9DB5D" w14:textId="77777777" w:rsidR="00126057" w:rsidRPr="00126057" w:rsidRDefault="00126057" w:rsidP="00126057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166A4" w14:textId="77777777" w:rsidR="00126057" w:rsidRPr="00126057" w:rsidRDefault="00126057" w:rsidP="0012605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F209C0E" w14:textId="77777777" w:rsidR="00203513" w:rsidRDefault="00126057" w:rsidP="00126057">
      <w:pPr>
        <w:rPr>
          <w:sz w:val="28"/>
          <w:szCs w:val="28"/>
        </w:rPr>
      </w:pPr>
      <w:r w:rsidRPr="00126057">
        <w:rPr>
          <w:sz w:val="28"/>
          <w:szCs w:val="28"/>
        </w:rPr>
        <w:tab/>
      </w:r>
      <w:r w:rsidRPr="00126057">
        <w:rPr>
          <w:sz w:val="28"/>
          <w:szCs w:val="28"/>
        </w:rPr>
        <w:tab/>
      </w:r>
    </w:p>
    <w:p w14:paraId="410F8CA5" w14:textId="77777777" w:rsidR="00126057" w:rsidRDefault="005B5816" w:rsidP="005B5816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Determining the Economic Value of a customer and Scenario Manager</w:t>
      </w:r>
    </w:p>
    <w:p w14:paraId="0C2360A3" w14:textId="52547EF0" w:rsidR="00250973" w:rsidRPr="00250973" w:rsidRDefault="005B5816" w:rsidP="00250973">
      <w:pPr>
        <w:ind w:left="270" w:firstLine="90"/>
        <w:rPr>
          <w:sz w:val="28"/>
          <w:szCs w:val="28"/>
        </w:rPr>
      </w:pPr>
      <w:r w:rsidRPr="00250973">
        <w:rPr>
          <w:sz w:val="28"/>
          <w:szCs w:val="28"/>
        </w:rPr>
        <w:tab/>
      </w:r>
      <w:r w:rsidR="00250973" w:rsidRPr="00250973">
        <w:rPr>
          <w:sz w:val="28"/>
          <w:szCs w:val="28"/>
        </w:rPr>
        <w:t>Use the worksheet</w:t>
      </w:r>
      <w:r w:rsidR="00250973">
        <w:rPr>
          <w:sz w:val="28"/>
          <w:szCs w:val="28"/>
        </w:rPr>
        <w:t>:</w:t>
      </w:r>
      <w:r w:rsidR="00C94BBD">
        <w:rPr>
          <w:sz w:val="28"/>
          <w:szCs w:val="28"/>
        </w:rPr>
        <w:t xml:space="preserve">  </w:t>
      </w:r>
      <w:r w:rsidR="00250973">
        <w:rPr>
          <w:b/>
          <w:sz w:val="28"/>
          <w:szCs w:val="28"/>
        </w:rPr>
        <w:t>Customer Value</w:t>
      </w:r>
      <w:r w:rsidR="00250973" w:rsidRPr="00250973">
        <w:rPr>
          <w:sz w:val="28"/>
          <w:szCs w:val="28"/>
        </w:rPr>
        <w:t xml:space="preserve"> in the Excel File</w:t>
      </w:r>
      <w:r w:rsidR="00250973" w:rsidRPr="00250973">
        <w:rPr>
          <w:b/>
          <w:i/>
          <w:sz w:val="28"/>
          <w:szCs w:val="28"/>
        </w:rPr>
        <w:t>.</w:t>
      </w:r>
      <w:r w:rsidR="00250973" w:rsidRPr="00250973">
        <w:rPr>
          <w:sz w:val="28"/>
          <w:szCs w:val="28"/>
        </w:rPr>
        <w:t xml:space="preserve"> </w:t>
      </w:r>
    </w:p>
    <w:p w14:paraId="443F0CC1" w14:textId="2735F772" w:rsidR="005B5816" w:rsidRDefault="00250973" w:rsidP="005B5816">
      <w:pPr>
        <w:rPr>
          <w:sz w:val="28"/>
          <w:szCs w:val="28"/>
        </w:rPr>
      </w:pPr>
      <w:r>
        <w:rPr>
          <w:sz w:val="28"/>
          <w:szCs w:val="28"/>
        </w:rPr>
        <w:tab/>
        <w:t>This is the example in our lecture Notes in</w:t>
      </w:r>
      <w:r w:rsidR="005B5816">
        <w:rPr>
          <w:sz w:val="28"/>
          <w:szCs w:val="28"/>
        </w:rPr>
        <w:t xml:space="preserve"> PowerPoint lectures</w:t>
      </w:r>
      <w:r>
        <w:rPr>
          <w:sz w:val="28"/>
          <w:szCs w:val="28"/>
        </w:rPr>
        <w:t>.</w:t>
      </w:r>
      <w:r w:rsidR="005B5816">
        <w:rPr>
          <w:sz w:val="28"/>
          <w:szCs w:val="28"/>
        </w:rPr>
        <w:t xml:space="preserve"> </w:t>
      </w:r>
      <w:r>
        <w:rPr>
          <w:sz w:val="28"/>
          <w:szCs w:val="28"/>
        </w:rPr>
        <w:t>C</w:t>
      </w:r>
      <w:r w:rsidR="005B5816">
        <w:rPr>
          <w:sz w:val="28"/>
          <w:szCs w:val="28"/>
        </w:rPr>
        <w:t xml:space="preserve">reate a </w:t>
      </w:r>
      <w:r>
        <w:rPr>
          <w:sz w:val="28"/>
          <w:szCs w:val="28"/>
        </w:rPr>
        <w:tab/>
      </w:r>
      <w:r w:rsidR="005B5816">
        <w:rPr>
          <w:sz w:val="28"/>
          <w:szCs w:val="28"/>
        </w:rPr>
        <w:t>model to</w:t>
      </w:r>
      <w:r>
        <w:rPr>
          <w:sz w:val="28"/>
          <w:szCs w:val="28"/>
        </w:rPr>
        <w:t xml:space="preserve"> </w:t>
      </w:r>
      <w:r w:rsidR="005B5816">
        <w:rPr>
          <w:sz w:val="28"/>
          <w:szCs w:val="28"/>
        </w:rPr>
        <w:t>determine the economic value of a customer.</w:t>
      </w:r>
      <w:r>
        <w:rPr>
          <w:sz w:val="28"/>
          <w:szCs w:val="28"/>
        </w:rPr>
        <w:t xml:space="preserve">  Then use</w:t>
      </w:r>
      <w:r w:rsidR="004542D5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What</w:t>
      </w:r>
      <w:proofErr w:type="gramEnd"/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 xml:space="preserve">if Analysis-Scenario Manager to determine the Customer Values with </w:t>
      </w:r>
      <w:r>
        <w:rPr>
          <w:sz w:val="28"/>
          <w:szCs w:val="28"/>
        </w:rPr>
        <w:tab/>
        <w:t>different scenarios.</w:t>
      </w:r>
      <w:r w:rsidR="00182FC8">
        <w:rPr>
          <w:sz w:val="28"/>
          <w:szCs w:val="28"/>
        </w:rPr>
        <w:t xml:space="preserve">  See scenarios</w:t>
      </w:r>
      <w:r w:rsidR="00293AD6">
        <w:rPr>
          <w:sz w:val="28"/>
          <w:szCs w:val="28"/>
        </w:rPr>
        <w:t xml:space="preserve"> below</w:t>
      </w:r>
      <w:r w:rsidR="00182FC8">
        <w:rPr>
          <w:sz w:val="28"/>
          <w:szCs w:val="28"/>
        </w:rPr>
        <w:t>.</w:t>
      </w:r>
    </w:p>
    <w:tbl>
      <w:tblPr>
        <w:tblW w:w="10450" w:type="dxa"/>
        <w:tblLook w:val="04A0" w:firstRow="1" w:lastRow="0" w:firstColumn="1" w:lastColumn="0" w:noHBand="0" w:noVBand="1"/>
      </w:tblPr>
      <w:tblGrid>
        <w:gridCol w:w="271"/>
        <w:gridCol w:w="2214"/>
        <w:gridCol w:w="786"/>
        <w:gridCol w:w="959"/>
        <w:gridCol w:w="3581"/>
        <w:gridCol w:w="1639"/>
        <w:gridCol w:w="1000"/>
      </w:tblGrid>
      <w:tr w:rsidR="00182FC8" w:rsidRPr="000328B9" w14:paraId="71E48734" w14:textId="77777777" w:rsidTr="00FF3DCA">
        <w:trPr>
          <w:trHeight w:val="315"/>
        </w:trPr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9999FF" w:fill="800080"/>
            <w:noWrap/>
            <w:vAlign w:val="bottom"/>
            <w:hideMark/>
          </w:tcPr>
          <w:p w14:paraId="01351132" w14:textId="77777777" w:rsidR="00182FC8" w:rsidRPr="000328B9" w:rsidRDefault="00182FC8" w:rsidP="00FF3DCA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24"/>
                <w:szCs w:val="24"/>
              </w:rPr>
            </w:pPr>
            <w:r w:rsidRPr="000328B9">
              <w:rPr>
                <w:rFonts w:ascii="Calibri" w:eastAsia="Times New Roman" w:hAnsi="Calibri" w:cs="Times New Roman"/>
                <w:b/>
                <w:bCs/>
                <w:color w:val="FFFFFF"/>
                <w:sz w:val="24"/>
                <w:szCs w:val="24"/>
              </w:rPr>
              <w:t> </w:t>
            </w:r>
          </w:p>
        </w:tc>
        <w:tc>
          <w:tcPr>
            <w:tcW w:w="221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9999FF" w:fill="800080"/>
            <w:noWrap/>
            <w:vAlign w:val="bottom"/>
            <w:hideMark/>
          </w:tcPr>
          <w:p w14:paraId="6BE15BA4" w14:textId="77777777" w:rsidR="00182FC8" w:rsidRPr="000328B9" w:rsidRDefault="00182FC8" w:rsidP="00FF3DCA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24"/>
                <w:szCs w:val="24"/>
              </w:rPr>
            </w:pPr>
            <w:r w:rsidRPr="000328B9">
              <w:rPr>
                <w:rFonts w:ascii="Calibri" w:eastAsia="Times New Roman" w:hAnsi="Calibri" w:cs="Times New Roman"/>
                <w:b/>
                <w:bCs/>
                <w:color w:val="FFFFFF"/>
                <w:sz w:val="24"/>
                <w:szCs w:val="24"/>
              </w:rPr>
              <w:t> Scenario Summary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9999FF" w:fill="800080"/>
            <w:noWrap/>
            <w:vAlign w:val="bottom"/>
            <w:hideMark/>
          </w:tcPr>
          <w:p w14:paraId="3F85906D" w14:textId="77777777" w:rsidR="00182FC8" w:rsidRPr="000328B9" w:rsidRDefault="00182FC8" w:rsidP="00FF3DCA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24"/>
                <w:szCs w:val="24"/>
              </w:rPr>
            </w:pPr>
            <w:r w:rsidRPr="000328B9">
              <w:rPr>
                <w:rFonts w:ascii="Calibri" w:eastAsia="Times New Roman" w:hAnsi="Calibri" w:cs="Times New Roman"/>
                <w:b/>
                <w:bCs/>
                <w:color w:val="FFFFFF"/>
                <w:sz w:val="24"/>
                <w:szCs w:val="24"/>
              </w:rPr>
              <w:t> </w:t>
            </w:r>
          </w:p>
        </w:tc>
        <w:tc>
          <w:tcPr>
            <w:tcW w:w="9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9999FF" w:fill="800080"/>
            <w:noWrap/>
            <w:vAlign w:val="bottom"/>
            <w:hideMark/>
          </w:tcPr>
          <w:p w14:paraId="02026F8E" w14:textId="77777777" w:rsidR="00182FC8" w:rsidRPr="000328B9" w:rsidRDefault="00182FC8" w:rsidP="00FF3DCA">
            <w:pPr>
              <w:jc w:val="right"/>
              <w:rPr>
                <w:rFonts w:ascii="Calibri" w:eastAsia="Times New Roman" w:hAnsi="Calibri" w:cs="Times New Roman"/>
                <w:color w:val="FFFFFF"/>
                <w:sz w:val="20"/>
                <w:szCs w:val="20"/>
              </w:rPr>
            </w:pPr>
            <w:r w:rsidRPr="000328B9">
              <w:rPr>
                <w:rFonts w:ascii="Calibri" w:eastAsia="Times New Roman" w:hAnsi="Calibri" w:cs="Times New Roman"/>
                <w:color w:val="FFFFFF"/>
                <w:sz w:val="20"/>
                <w:szCs w:val="20"/>
              </w:rPr>
              <w:t>Current Values:</w:t>
            </w:r>
          </w:p>
        </w:tc>
        <w:tc>
          <w:tcPr>
            <w:tcW w:w="35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9999FF" w:fill="800080"/>
            <w:noWrap/>
            <w:vAlign w:val="bottom"/>
            <w:hideMark/>
          </w:tcPr>
          <w:p w14:paraId="327E58C7" w14:textId="77777777" w:rsidR="00182FC8" w:rsidRPr="000328B9" w:rsidRDefault="00182FC8" w:rsidP="00FF3DCA">
            <w:pPr>
              <w:jc w:val="right"/>
              <w:rPr>
                <w:rFonts w:ascii="Calibri" w:eastAsia="Times New Roman" w:hAnsi="Calibri" w:cs="Times New Roman"/>
                <w:color w:val="FFFFFF"/>
                <w:sz w:val="20"/>
                <w:szCs w:val="20"/>
              </w:rPr>
            </w:pPr>
            <w:r w:rsidRPr="000328B9">
              <w:rPr>
                <w:rFonts w:ascii="Calibri" w:eastAsia="Times New Roman" w:hAnsi="Calibri" w:cs="Times New Roman"/>
                <w:color w:val="FFFFFF"/>
                <w:sz w:val="20"/>
                <w:szCs w:val="20"/>
              </w:rPr>
              <w:t>Scenario - Recession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9999FF" w:fill="800080"/>
            <w:noWrap/>
            <w:vAlign w:val="bottom"/>
            <w:hideMark/>
          </w:tcPr>
          <w:p w14:paraId="34209AFE" w14:textId="77777777" w:rsidR="00182FC8" w:rsidRPr="000328B9" w:rsidRDefault="00182FC8" w:rsidP="00FF3DCA">
            <w:pPr>
              <w:jc w:val="right"/>
              <w:rPr>
                <w:rFonts w:ascii="Calibri" w:eastAsia="Times New Roman" w:hAnsi="Calibri" w:cs="Times New Roman"/>
                <w:color w:val="FFFFFF"/>
                <w:sz w:val="20"/>
                <w:szCs w:val="20"/>
              </w:rPr>
            </w:pPr>
            <w:r w:rsidRPr="000328B9">
              <w:rPr>
                <w:rFonts w:ascii="Calibri" w:eastAsia="Times New Roman" w:hAnsi="Calibri" w:cs="Times New Roman"/>
                <w:color w:val="FFFFFF"/>
                <w:sz w:val="20"/>
                <w:szCs w:val="20"/>
              </w:rPr>
              <w:t>Realistic - Normal Economy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9999FF" w:fill="800080"/>
            <w:noWrap/>
            <w:vAlign w:val="bottom"/>
            <w:hideMark/>
          </w:tcPr>
          <w:p w14:paraId="61E6E4CD" w14:textId="774DE11F" w:rsidR="00182FC8" w:rsidRPr="000328B9" w:rsidRDefault="00182FC8" w:rsidP="00FF3DCA">
            <w:pPr>
              <w:jc w:val="right"/>
              <w:rPr>
                <w:rFonts w:ascii="Calibri" w:eastAsia="Times New Roman" w:hAnsi="Calibri" w:cs="Times New Roman"/>
                <w:color w:val="FFFFFF"/>
                <w:sz w:val="20"/>
                <w:szCs w:val="20"/>
              </w:rPr>
            </w:pPr>
            <w:r w:rsidRPr="000328B9">
              <w:rPr>
                <w:rFonts w:ascii="Calibri" w:eastAsia="Times New Roman" w:hAnsi="Calibri" w:cs="Times New Roman"/>
                <w:color w:val="FFFFFF"/>
                <w:sz w:val="20"/>
                <w:szCs w:val="20"/>
              </w:rPr>
              <w:t xml:space="preserve"> Booming Economy</w:t>
            </w:r>
          </w:p>
        </w:tc>
      </w:tr>
      <w:tr w:rsidR="00182FC8" w:rsidRPr="000328B9" w14:paraId="25870E1E" w14:textId="77777777" w:rsidTr="00FF3DCA">
        <w:trPr>
          <w:trHeight w:val="300"/>
        </w:trPr>
        <w:tc>
          <w:tcPr>
            <w:tcW w:w="24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9999FF" w:fill="C0C0C0"/>
            <w:noWrap/>
            <w:vAlign w:val="bottom"/>
            <w:hideMark/>
          </w:tcPr>
          <w:p w14:paraId="6723C3F5" w14:textId="77777777" w:rsidR="00182FC8" w:rsidRPr="000328B9" w:rsidRDefault="00182FC8" w:rsidP="00FF3DCA">
            <w:pPr>
              <w:rPr>
                <w:rFonts w:ascii="Calibri" w:eastAsia="Times New Roman" w:hAnsi="Calibri" w:cs="Times New Roman"/>
                <w:b/>
                <w:bCs/>
                <w:color w:val="000080"/>
              </w:rPr>
            </w:pPr>
            <w:r w:rsidRPr="000328B9">
              <w:rPr>
                <w:rFonts w:ascii="Calibri" w:eastAsia="Times New Roman" w:hAnsi="Calibri" w:cs="Times New Roman"/>
                <w:b/>
                <w:bCs/>
                <w:color w:val="000080"/>
              </w:rPr>
              <w:t>Changing Cells:</w:t>
            </w:r>
          </w:p>
        </w:tc>
        <w:tc>
          <w:tcPr>
            <w:tcW w:w="7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9999FF" w:fill="C0C0C0"/>
            <w:noWrap/>
            <w:vAlign w:val="bottom"/>
            <w:hideMark/>
          </w:tcPr>
          <w:p w14:paraId="622187C3" w14:textId="77777777" w:rsidR="00182FC8" w:rsidRPr="000328B9" w:rsidRDefault="00182FC8" w:rsidP="00FF3DCA">
            <w:pPr>
              <w:rPr>
                <w:rFonts w:ascii="Calibri" w:eastAsia="Times New Roman" w:hAnsi="Calibri" w:cs="Times New Roman"/>
                <w:b/>
                <w:bCs/>
                <w:color w:val="000080"/>
              </w:rPr>
            </w:pPr>
            <w:r w:rsidRPr="000328B9">
              <w:rPr>
                <w:rFonts w:ascii="Calibri" w:eastAsia="Times New Roman" w:hAnsi="Calibri" w:cs="Times New Roman"/>
                <w:b/>
                <w:bCs/>
                <w:color w:val="000080"/>
              </w:rPr>
              <w:t> 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62240C" w14:textId="77777777" w:rsidR="00182FC8" w:rsidRPr="000328B9" w:rsidRDefault="00182FC8" w:rsidP="00FF3DCA">
            <w:pPr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5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0DC2E4" w14:textId="77777777" w:rsidR="00182FC8" w:rsidRPr="000328B9" w:rsidRDefault="00182FC8" w:rsidP="00FF3DCA">
            <w:pPr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6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FA7933" w14:textId="77777777" w:rsidR="00182FC8" w:rsidRPr="000328B9" w:rsidRDefault="00182FC8" w:rsidP="00FF3DCA">
            <w:pPr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08613B" w14:textId="77777777" w:rsidR="00182FC8" w:rsidRPr="000328B9" w:rsidRDefault="00182FC8" w:rsidP="00FF3DCA">
            <w:pPr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182FC8" w:rsidRPr="000328B9" w14:paraId="23812E87" w14:textId="77777777" w:rsidTr="00FF3DCA">
        <w:trPr>
          <w:trHeight w:val="300"/>
        </w:trPr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9999FF" w:fill="C0C0C0"/>
            <w:noWrap/>
            <w:vAlign w:val="bottom"/>
            <w:hideMark/>
          </w:tcPr>
          <w:p w14:paraId="49356E23" w14:textId="77777777" w:rsidR="00182FC8" w:rsidRPr="000328B9" w:rsidRDefault="00182FC8" w:rsidP="00FF3DCA">
            <w:pPr>
              <w:outlineLvl w:val="0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9999FF" w:fill="C0C0C0"/>
            <w:noWrap/>
            <w:vAlign w:val="bottom"/>
            <w:hideMark/>
          </w:tcPr>
          <w:p w14:paraId="21CF1B5E" w14:textId="1467621C" w:rsidR="00182FC8" w:rsidRPr="000328B9" w:rsidRDefault="00C94BBD" w:rsidP="00FF3DCA">
            <w:pPr>
              <w:outlineLvl w:val="0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>A</w:t>
            </w:r>
            <w:r w:rsidR="00182FC8" w:rsidRPr="000328B9">
              <w:rPr>
                <w:rFonts w:ascii="Calibri" w:eastAsia="Times New Roman" w:hAnsi="Calibri" w:cs="Times New Roman"/>
                <w:b/>
                <w:bCs/>
                <w:color w:val="000000"/>
              </w:rPr>
              <w:t>nnual Dining</w:t>
            </w: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9999FF" w:fill="C0C0C0"/>
            <w:noWrap/>
            <w:vAlign w:val="bottom"/>
            <w:hideMark/>
          </w:tcPr>
          <w:p w14:paraId="2159B925" w14:textId="77777777" w:rsidR="00182FC8" w:rsidRPr="000328B9" w:rsidRDefault="00182FC8" w:rsidP="00FF3DCA">
            <w:pPr>
              <w:outlineLvl w:val="0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b/>
                <w:bCs/>
                <w:color w:val="000000"/>
              </w:rPr>
              <w:t>$B$7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08BAC" w14:textId="77777777" w:rsidR="00182FC8" w:rsidRPr="000328B9" w:rsidRDefault="00182FC8" w:rsidP="00FF3DCA">
            <w:pPr>
              <w:jc w:val="right"/>
              <w:outlineLvl w:val="0"/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00FFFF" w:fill="C0C0C0"/>
            <w:noWrap/>
            <w:vAlign w:val="bottom"/>
            <w:hideMark/>
          </w:tcPr>
          <w:p w14:paraId="1D9B070D" w14:textId="77777777" w:rsidR="00182FC8" w:rsidRPr="000328B9" w:rsidRDefault="00182FC8" w:rsidP="00FF3DCA">
            <w:pPr>
              <w:jc w:val="right"/>
              <w:outlineLvl w:val="0"/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00FFFF" w:fill="C0C0C0"/>
            <w:noWrap/>
            <w:vAlign w:val="bottom"/>
            <w:hideMark/>
          </w:tcPr>
          <w:p w14:paraId="5F6A2EB9" w14:textId="77777777" w:rsidR="00182FC8" w:rsidRPr="000328B9" w:rsidRDefault="00182FC8" w:rsidP="00FF3DCA">
            <w:pPr>
              <w:jc w:val="right"/>
              <w:outlineLvl w:val="0"/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FFFF" w:fill="C0C0C0"/>
            <w:noWrap/>
            <w:vAlign w:val="bottom"/>
            <w:hideMark/>
          </w:tcPr>
          <w:p w14:paraId="078F6779" w14:textId="77777777" w:rsidR="00182FC8" w:rsidRPr="000328B9" w:rsidRDefault="00182FC8" w:rsidP="00FF3DCA">
            <w:pPr>
              <w:jc w:val="right"/>
              <w:outlineLvl w:val="0"/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</w:tr>
      <w:tr w:rsidR="00182FC8" w:rsidRPr="000328B9" w14:paraId="702F3FEB" w14:textId="77777777" w:rsidTr="00FF3DCA">
        <w:trPr>
          <w:trHeight w:val="300"/>
        </w:trPr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9999FF" w:fill="C0C0C0"/>
            <w:noWrap/>
            <w:vAlign w:val="bottom"/>
            <w:hideMark/>
          </w:tcPr>
          <w:p w14:paraId="2DE2B2E8" w14:textId="77777777" w:rsidR="00182FC8" w:rsidRPr="000328B9" w:rsidRDefault="00182FC8" w:rsidP="00FF3DCA">
            <w:pPr>
              <w:outlineLvl w:val="0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9999FF" w:fill="C0C0C0"/>
            <w:noWrap/>
            <w:vAlign w:val="bottom"/>
            <w:hideMark/>
          </w:tcPr>
          <w:p w14:paraId="6CF63B28" w14:textId="77777777" w:rsidR="00182FC8" w:rsidRPr="000328B9" w:rsidRDefault="00182FC8" w:rsidP="00FF3DCA">
            <w:pPr>
              <w:outlineLvl w:val="0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b/>
                <w:bCs/>
                <w:color w:val="000000"/>
              </w:rPr>
              <w:t>Dollars spent</w:t>
            </w: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9999FF" w:fill="C0C0C0"/>
            <w:noWrap/>
            <w:vAlign w:val="bottom"/>
            <w:hideMark/>
          </w:tcPr>
          <w:p w14:paraId="3D48554F" w14:textId="77777777" w:rsidR="00182FC8" w:rsidRPr="000328B9" w:rsidRDefault="00182FC8" w:rsidP="00FF3DCA">
            <w:pPr>
              <w:outlineLvl w:val="0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b/>
                <w:bCs/>
                <w:color w:val="000000"/>
              </w:rPr>
              <w:t>$B$8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D8135" w14:textId="77777777" w:rsidR="00182FC8" w:rsidRPr="000328B9" w:rsidRDefault="00182FC8" w:rsidP="00FF3DCA">
            <w:pPr>
              <w:jc w:val="right"/>
              <w:outlineLvl w:val="0"/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50</w:t>
            </w:r>
          </w:p>
        </w:tc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00FFFF" w:fill="C0C0C0"/>
            <w:noWrap/>
            <w:vAlign w:val="bottom"/>
            <w:hideMark/>
          </w:tcPr>
          <w:p w14:paraId="0A528900" w14:textId="77777777" w:rsidR="00182FC8" w:rsidRPr="000328B9" w:rsidRDefault="00182FC8" w:rsidP="00FF3DCA">
            <w:pPr>
              <w:jc w:val="right"/>
              <w:outlineLvl w:val="0"/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00FFFF" w:fill="C0C0C0"/>
            <w:noWrap/>
            <w:vAlign w:val="bottom"/>
            <w:hideMark/>
          </w:tcPr>
          <w:p w14:paraId="1B5E8810" w14:textId="77777777" w:rsidR="00182FC8" w:rsidRPr="000328B9" w:rsidRDefault="00182FC8" w:rsidP="00FF3DCA">
            <w:pPr>
              <w:jc w:val="right"/>
              <w:outlineLvl w:val="0"/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50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FFFF" w:fill="C0C0C0"/>
            <w:noWrap/>
            <w:vAlign w:val="bottom"/>
            <w:hideMark/>
          </w:tcPr>
          <w:p w14:paraId="14969718" w14:textId="77777777" w:rsidR="00182FC8" w:rsidRPr="000328B9" w:rsidRDefault="00182FC8" w:rsidP="00FF3DCA">
            <w:pPr>
              <w:jc w:val="right"/>
              <w:outlineLvl w:val="0"/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70</w:t>
            </w:r>
          </w:p>
        </w:tc>
      </w:tr>
      <w:tr w:rsidR="00182FC8" w:rsidRPr="000328B9" w14:paraId="5AE6D427" w14:textId="77777777" w:rsidTr="00FF3DCA">
        <w:trPr>
          <w:trHeight w:val="300"/>
        </w:trPr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9999FF" w:fill="C0C0C0"/>
            <w:noWrap/>
            <w:vAlign w:val="bottom"/>
            <w:hideMark/>
          </w:tcPr>
          <w:p w14:paraId="5FB41028" w14:textId="77777777" w:rsidR="00182FC8" w:rsidRPr="000328B9" w:rsidRDefault="00182FC8" w:rsidP="00FF3DCA">
            <w:pPr>
              <w:outlineLvl w:val="0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9999FF" w:fill="C0C0C0"/>
            <w:noWrap/>
            <w:vAlign w:val="bottom"/>
            <w:hideMark/>
          </w:tcPr>
          <w:p w14:paraId="19DCBD0E" w14:textId="77777777" w:rsidR="00182FC8" w:rsidRPr="000328B9" w:rsidRDefault="00182FC8" w:rsidP="00FF3DCA">
            <w:pPr>
              <w:outlineLvl w:val="0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b/>
                <w:bCs/>
                <w:color w:val="000000"/>
              </w:rPr>
              <w:t>Profit Margin</w:t>
            </w: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9999FF" w:fill="C0C0C0"/>
            <w:noWrap/>
            <w:vAlign w:val="bottom"/>
            <w:hideMark/>
          </w:tcPr>
          <w:p w14:paraId="444D727D" w14:textId="77777777" w:rsidR="00182FC8" w:rsidRPr="000328B9" w:rsidRDefault="00182FC8" w:rsidP="00FF3DCA">
            <w:pPr>
              <w:outlineLvl w:val="0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b/>
                <w:bCs/>
                <w:color w:val="000000"/>
              </w:rPr>
              <w:t>$B$10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E0C49" w14:textId="77777777" w:rsidR="00182FC8" w:rsidRPr="000328B9" w:rsidRDefault="00182FC8" w:rsidP="00FF3DCA">
            <w:pPr>
              <w:jc w:val="right"/>
              <w:outlineLvl w:val="0"/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0.4</w:t>
            </w:r>
          </w:p>
        </w:tc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00FFFF" w:fill="C0C0C0"/>
            <w:noWrap/>
            <w:vAlign w:val="bottom"/>
            <w:hideMark/>
          </w:tcPr>
          <w:p w14:paraId="039A356C" w14:textId="77777777" w:rsidR="00182FC8" w:rsidRPr="000328B9" w:rsidRDefault="00182FC8" w:rsidP="00FF3DCA">
            <w:pPr>
              <w:jc w:val="right"/>
              <w:outlineLvl w:val="0"/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0.3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00FFFF" w:fill="C0C0C0"/>
            <w:noWrap/>
            <w:vAlign w:val="bottom"/>
            <w:hideMark/>
          </w:tcPr>
          <w:p w14:paraId="4E002F19" w14:textId="77777777" w:rsidR="00182FC8" w:rsidRPr="000328B9" w:rsidRDefault="00182FC8" w:rsidP="00FF3DCA">
            <w:pPr>
              <w:jc w:val="right"/>
              <w:outlineLvl w:val="0"/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0.4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FFFF" w:fill="C0C0C0"/>
            <w:noWrap/>
            <w:vAlign w:val="bottom"/>
            <w:hideMark/>
          </w:tcPr>
          <w:p w14:paraId="781BBB21" w14:textId="77777777" w:rsidR="00182FC8" w:rsidRPr="000328B9" w:rsidRDefault="00182FC8" w:rsidP="00FF3DCA">
            <w:pPr>
              <w:jc w:val="right"/>
              <w:outlineLvl w:val="0"/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0.45</w:t>
            </w:r>
          </w:p>
        </w:tc>
      </w:tr>
      <w:tr w:rsidR="00182FC8" w:rsidRPr="000328B9" w14:paraId="5C343857" w14:textId="77777777" w:rsidTr="00FF3DCA">
        <w:trPr>
          <w:trHeight w:val="300"/>
        </w:trPr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9999FF" w:fill="C0C0C0"/>
            <w:noWrap/>
            <w:vAlign w:val="bottom"/>
            <w:hideMark/>
          </w:tcPr>
          <w:p w14:paraId="6465BD0C" w14:textId="77777777" w:rsidR="00182FC8" w:rsidRPr="000328B9" w:rsidRDefault="00182FC8" w:rsidP="00FF3DCA">
            <w:pPr>
              <w:outlineLvl w:val="0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  <w:tc>
          <w:tcPr>
            <w:tcW w:w="2214" w:type="dxa"/>
            <w:tcBorders>
              <w:top w:val="nil"/>
              <w:left w:val="nil"/>
              <w:bottom w:val="nil"/>
              <w:right w:val="nil"/>
            </w:tcBorders>
            <w:shd w:val="clear" w:color="9999FF" w:fill="C0C0C0"/>
            <w:noWrap/>
            <w:vAlign w:val="bottom"/>
            <w:hideMark/>
          </w:tcPr>
          <w:p w14:paraId="2E12703E" w14:textId="77777777" w:rsidR="00182FC8" w:rsidRPr="000328B9" w:rsidRDefault="00182FC8" w:rsidP="00FF3DCA">
            <w:pPr>
              <w:outlineLvl w:val="0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b/>
                <w:bCs/>
                <w:color w:val="000000"/>
              </w:rPr>
              <w:t>Turnover</w:t>
            </w:r>
          </w:p>
        </w:tc>
        <w:tc>
          <w:tcPr>
            <w:tcW w:w="786" w:type="dxa"/>
            <w:tcBorders>
              <w:top w:val="nil"/>
              <w:left w:val="nil"/>
              <w:bottom w:val="nil"/>
              <w:right w:val="nil"/>
            </w:tcBorders>
            <w:shd w:val="clear" w:color="9999FF" w:fill="C0C0C0"/>
            <w:noWrap/>
            <w:vAlign w:val="bottom"/>
            <w:hideMark/>
          </w:tcPr>
          <w:p w14:paraId="1468D02B" w14:textId="77777777" w:rsidR="00182FC8" w:rsidRPr="000328B9" w:rsidRDefault="00182FC8" w:rsidP="00FF3DCA">
            <w:pPr>
              <w:outlineLvl w:val="0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b/>
                <w:bCs/>
                <w:color w:val="000000"/>
              </w:rPr>
              <w:t>$B$13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6CCB4" w14:textId="77777777" w:rsidR="00182FC8" w:rsidRPr="000328B9" w:rsidRDefault="00182FC8" w:rsidP="00FF3DCA">
            <w:pPr>
              <w:jc w:val="right"/>
              <w:outlineLvl w:val="0"/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0.3</w:t>
            </w:r>
          </w:p>
        </w:tc>
        <w:tc>
          <w:tcPr>
            <w:tcW w:w="3581" w:type="dxa"/>
            <w:tcBorders>
              <w:top w:val="nil"/>
              <w:left w:val="nil"/>
              <w:bottom w:val="nil"/>
              <w:right w:val="nil"/>
            </w:tcBorders>
            <w:shd w:val="clear" w:color="00FFFF" w:fill="C0C0C0"/>
            <w:noWrap/>
            <w:vAlign w:val="bottom"/>
            <w:hideMark/>
          </w:tcPr>
          <w:p w14:paraId="63E7C904" w14:textId="77777777" w:rsidR="00182FC8" w:rsidRPr="000328B9" w:rsidRDefault="00182FC8" w:rsidP="00FF3DCA">
            <w:pPr>
              <w:jc w:val="right"/>
              <w:outlineLvl w:val="0"/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0.45</w:t>
            </w:r>
          </w:p>
        </w:tc>
        <w:tc>
          <w:tcPr>
            <w:tcW w:w="1639" w:type="dxa"/>
            <w:tcBorders>
              <w:top w:val="nil"/>
              <w:left w:val="nil"/>
              <w:bottom w:val="nil"/>
              <w:right w:val="nil"/>
            </w:tcBorders>
            <w:shd w:val="clear" w:color="00FFFF" w:fill="C0C0C0"/>
            <w:noWrap/>
            <w:vAlign w:val="bottom"/>
            <w:hideMark/>
          </w:tcPr>
          <w:p w14:paraId="4E177E10" w14:textId="77777777" w:rsidR="00182FC8" w:rsidRPr="000328B9" w:rsidRDefault="00182FC8" w:rsidP="00FF3DCA">
            <w:pPr>
              <w:jc w:val="right"/>
              <w:outlineLvl w:val="0"/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0.3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FFFF" w:fill="C0C0C0"/>
            <w:noWrap/>
            <w:vAlign w:val="bottom"/>
            <w:hideMark/>
          </w:tcPr>
          <w:p w14:paraId="764BFCF5" w14:textId="77777777" w:rsidR="00182FC8" w:rsidRPr="000328B9" w:rsidRDefault="00182FC8" w:rsidP="00FF3DCA">
            <w:pPr>
              <w:jc w:val="right"/>
              <w:outlineLvl w:val="0"/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0.2</w:t>
            </w:r>
          </w:p>
        </w:tc>
      </w:tr>
      <w:tr w:rsidR="00182FC8" w:rsidRPr="000328B9" w14:paraId="14BF9A37" w14:textId="77777777" w:rsidTr="00FF3DCA">
        <w:trPr>
          <w:trHeight w:val="300"/>
        </w:trPr>
        <w:tc>
          <w:tcPr>
            <w:tcW w:w="248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9999FF" w:fill="C0C0C0"/>
            <w:noWrap/>
            <w:vAlign w:val="bottom"/>
            <w:hideMark/>
          </w:tcPr>
          <w:p w14:paraId="5A624CD4" w14:textId="77777777" w:rsidR="00182FC8" w:rsidRPr="000328B9" w:rsidRDefault="00182FC8" w:rsidP="00FF3DCA">
            <w:pPr>
              <w:rPr>
                <w:rFonts w:ascii="Calibri" w:eastAsia="Times New Roman" w:hAnsi="Calibri" w:cs="Times New Roman"/>
                <w:b/>
                <w:bCs/>
                <w:color w:val="000080"/>
              </w:rPr>
            </w:pPr>
            <w:r w:rsidRPr="000328B9">
              <w:rPr>
                <w:rFonts w:ascii="Calibri" w:eastAsia="Times New Roman" w:hAnsi="Calibri" w:cs="Times New Roman"/>
                <w:b/>
                <w:bCs/>
                <w:color w:val="000080"/>
              </w:rPr>
              <w:t>Result Cells:</w:t>
            </w:r>
          </w:p>
        </w:tc>
        <w:tc>
          <w:tcPr>
            <w:tcW w:w="7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9999FF" w:fill="C0C0C0"/>
            <w:noWrap/>
            <w:vAlign w:val="bottom"/>
            <w:hideMark/>
          </w:tcPr>
          <w:p w14:paraId="082A3816" w14:textId="77777777" w:rsidR="00182FC8" w:rsidRPr="000328B9" w:rsidRDefault="00182FC8" w:rsidP="00FF3DCA">
            <w:pPr>
              <w:rPr>
                <w:rFonts w:ascii="Calibri" w:eastAsia="Times New Roman" w:hAnsi="Calibri" w:cs="Times New Roman"/>
                <w:b/>
                <w:bCs/>
                <w:color w:val="000080"/>
              </w:rPr>
            </w:pPr>
            <w:r w:rsidRPr="000328B9">
              <w:rPr>
                <w:rFonts w:ascii="Calibri" w:eastAsia="Times New Roman" w:hAnsi="Calibri" w:cs="Times New Roman"/>
                <w:b/>
                <w:bCs/>
                <w:color w:val="000080"/>
              </w:rPr>
              <w:t> </w:t>
            </w:r>
          </w:p>
        </w:tc>
        <w:tc>
          <w:tcPr>
            <w:tcW w:w="9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B65A04" w14:textId="77777777" w:rsidR="00182FC8" w:rsidRPr="000328B9" w:rsidRDefault="00182FC8" w:rsidP="00FF3DCA">
            <w:pPr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5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A823DF" w14:textId="77777777" w:rsidR="00182FC8" w:rsidRPr="000328B9" w:rsidRDefault="00182FC8" w:rsidP="00FF3DCA">
            <w:pPr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6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74E260" w14:textId="77777777" w:rsidR="00182FC8" w:rsidRPr="000328B9" w:rsidRDefault="00182FC8" w:rsidP="00FF3DCA">
            <w:pPr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1D57D7" w14:textId="77777777" w:rsidR="00182FC8" w:rsidRPr="000328B9" w:rsidRDefault="00182FC8" w:rsidP="00FF3DCA">
            <w:pPr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182FC8" w:rsidRPr="000328B9" w14:paraId="57EC4F50" w14:textId="77777777" w:rsidTr="00FF3DCA">
        <w:trPr>
          <w:trHeight w:val="315"/>
        </w:trPr>
        <w:tc>
          <w:tcPr>
            <w:tcW w:w="27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9999FF" w:fill="C0C0C0"/>
            <w:noWrap/>
            <w:vAlign w:val="bottom"/>
            <w:hideMark/>
          </w:tcPr>
          <w:p w14:paraId="158BF1EC" w14:textId="77777777" w:rsidR="00182FC8" w:rsidRPr="000328B9" w:rsidRDefault="00182FC8" w:rsidP="00FF3DCA">
            <w:pPr>
              <w:outlineLvl w:val="0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  <w:tc>
          <w:tcPr>
            <w:tcW w:w="221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9999FF" w:fill="C0C0C0"/>
            <w:noWrap/>
            <w:vAlign w:val="bottom"/>
            <w:hideMark/>
          </w:tcPr>
          <w:p w14:paraId="34CC9838" w14:textId="77777777" w:rsidR="00182FC8" w:rsidRPr="000328B9" w:rsidRDefault="00182FC8" w:rsidP="00FF3DCA">
            <w:pPr>
              <w:outlineLvl w:val="0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9999FF" w:fill="C0C0C0"/>
            <w:noWrap/>
            <w:vAlign w:val="bottom"/>
            <w:hideMark/>
          </w:tcPr>
          <w:p w14:paraId="27F859A3" w14:textId="77777777" w:rsidR="00182FC8" w:rsidRPr="000328B9" w:rsidRDefault="00182FC8" w:rsidP="00FF3DCA">
            <w:pPr>
              <w:outlineLvl w:val="0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b/>
                <w:bCs/>
                <w:color w:val="000000"/>
              </w:rPr>
              <w:t>$B$16</w:t>
            </w:r>
          </w:p>
        </w:tc>
        <w:tc>
          <w:tcPr>
            <w:tcW w:w="95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938C04" w14:textId="77777777" w:rsidR="00182FC8" w:rsidRPr="000328B9" w:rsidRDefault="00182FC8" w:rsidP="00FF3DCA">
            <w:pPr>
              <w:jc w:val="right"/>
              <w:outlineLvl w:val="0"/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400</w:t>
            </w:r>
          </w:p>
        </w:tc>
        <w:tc>
          <w:tcPr>
            <w:tcW w:w="358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6F7270" w14:textId="77777777" w:rsidR="00182FC8" w:rsidRPr="000328B9" w:rsidRDefault="00182FC8" w:rsidP="00FF3DCA">
            <w:pPr>
              <w:jc w:val="right"/>
              <w:outlineLvl w:val="0"/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50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85E543" w14:textId="77777777" w:rsidR="00182FC8" w:rsidRPr="000328B9" w:rsidRDefault="00182FC8" w:rsidP="00FF3DCA">
            <w:pPr>
              <w:jc w:val="right"/>
              <w:outlineLvl w:val="0"/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40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B92C7C" w14:textId="77777777" w:rsidR="00182FC8" w:rsidRPr="000328B9" w:rsidRDefault="00182FC8" w:rsidP="00FF3DCA">
            <w:pPr>
              <w:jc w:val="right"/>
              <w:outlineLvl w:val="0"/>
              <w:rPr>
                <w:rFonts w:ascii="Calibri" w:eastAsia="Times New Roman" w:hAnsi="Calibri" w:cs="Times New Roman"/>
                <w:color w:val="000000"/>
              </w:rPr>
            </w:pPr>
            <w:r w:rsidRPr="000328B9">
              <w:rPr>
                <w:rFonts w:ascii="Calibri" w:eastAsia="Times New Roman" w:hAnsi="Calibri" w:cs="Times New Roman"/>
                <w:color w:val="000000"/>
              </w:rPr>
              <w:t>1417.5</w:t>
            </w:r>
          </w:p>
        </w:tc>
      </w:tr>
    </w:tbl>
    <w:p w14:paraId="1FAB87BB" w14:textId="08964252" w:rsidR="0066508F" w:rsidRDefault="0066508F" w:rsidP="0066508F">
      <w:pPr>
        <w:rPr>
          <w:sz w:val="28"/>
          <w:szCs w:val="28"/>
        </w:rPr>
      </w:pPr>
    </w:p>
    <w:p w14:paraId="1282D858" w14:textId="7EB8EA73" w:rsidR="00182FC8" w:rsidRPr="004542D5" w:rsidRDefault="00182FC8" w:rsidP="004542D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4542D5">
        <w:rPr>
          <w:sz w:val="28"/>
          <w:szCs w:val="28"/>
        </w:rPr>
        <w:t xml:space="preserve">Use the worksheet </w:t>
      </w:r>
      <w:r w:rsidRPr="004542D5">
        <w:rPr>
          <w:b/>
          <w:sz w:val="28"/>
          <w:szCs w:val="28"/>
        </w:rPr>
        <w:t>Grades</w:t>
      </w:r>
      <w:r w:rsidRPr="004542D5">
        <w:rPr>
          <w:sz w:val="28"/>
          <w:szCs w:val="28"/>
        </w:rPr>
        <w:t xml:space="preserve"> in the Excel </w:t>
      </w:r>
      <w:proofErr w:type="gramStart"/>
      <w:r w:rsidRPr="004542D5">
        <w:rPr>
          <w:sz w:val="28"/>
          <w:szCs w:val="28"/>
        </w:rPr>
        <w:t xml:space="preserve">File </w:t>
      </w:r>
      <w:r w:rsidR="004F4EAD">
        <w:rPr>
          <w:sz w:val="28"/>
          <w:szCs w:val="28"/>
        </w:rPr>
        <w:t>.</w:t>
      </w:r>
      <w:proofErr w:type="gramEnd"/>
    </w:p>
    <w:p w14:paraId="4D763808" w14:textId="40075A3B" w:rsidR="004F4EAD" w:rsidRPr="00C94BBD" w:rsidRDefault="00182FC8" w:rsidP="00D63A5F">
      <w:pPr>
        <w:pStyle w:val="ListParagraph"/>
        <w:numPr>
          <w:ilvl w:val="0"/>
          <w:numId w:val="16"/>
        </w:numPr>
        <w:ind w:left="270"/>
        <w:rPr>
          <w:sz w:val="28"/>
          <w:szCs w:val="28"/>
        </w:rPr>
      </w:pPr>
      <w:r w:rsidRPr="00C94BBD">
        <w:rPr>
          <w:sz w:val="28"/>
          <w:szCs w:val="28"/>
        </w:rPr>
        <w:t xml:space="preserve">Create a </w:t>
      </w:r>
      <w:r w:rsidRPr="00C94BBD">
        <w:rPr>
          <w:sz w:val="28"/>
          <w:szCs w:val="28"/>
          <w:u w:val="single"/>
        </w:rPr>
        <w:t>simple model to determine grades</w:t>
      </w:r>
      <w:r w:rsidR="00C94BBD" w:rsidRPr="00C94BBD">
        <w:rPr>
          <w:sz w:val="28"/>
          <w:szCs w:val="28"/>
        </w:rPr>
        <w:t xml:space="preserve"> for a student </w:t>
      </w:r>
      <w:r w:rsidRPr="00C94BBD">
        <w:rPr>
          <w:sz w:val="28"/>
          <w:szCs w:val="28"/>
        </w:rPr>
        <w:t xml:space="preserve">in this class.    Here is an example of the </w:t>
      </w:r>
      <w:r w:rsidR="006878C1" w:rsidRPr="00C94BBD">
        <w:rPr>
          <w:sz w:val="28"/>
          <w:szCs w:val="28"/>
        </w:rPr>
        <w:t>Model that I have created for you</w:t>
      </w:r>
      <w:r w:rsidRPr="00C94BBD">
        <w:rPr>
          <w:sz w:val="28"/>
          <w:szCs w:val="28"/>
        </w:rPr>
        <w:t>.</w:t>
      </w:r>
      <w:r w:rsidR="00302983" w:rsidRPr="00C94BBD">
        <w:rPr>
          <w:sz w:val="28"/>
          <w:szCs w:val="28"/>
        </w:rPr>
        <w:t xml:space="preserve">  The data below is for a student earning an overall class score of 8</w:t>
      </w:r>
      <w:r w:rsidR="00A07B13" w:rsidRPr="00C94BBD">
        <w:rPr>
          <w:sz w:val="28"/>
          <w:szCs w:val="28"/>
        </w:rPr>
        <w:t>4</w:t>
      </w:r>
      <w:r w:rsidR="004F4EAD" w:rsidRPr="00C94BBD">
        <w:rPr>
          <w:sz w:val="28"/>
          <w:szCs w:val="28"/>
        </w:rPr>
        <w:t>.</w:t>
      </w:r>
      <w:r w:rsidR="00A07B13" w:rsidRPr="00C94BBD">
        <w:rPr>
          <w:sz w:val="28"/>
          <w:szCs w:val="28"/>
        </w:rPr>
        <w:t>40</w:t>
      </w:r>
      <w:r w:rsidR="00302983" w:rsidRPr="00C94BBD">
        <w:rPr>
          <w:sz w:val="28"/>
          <w:szCs w:val="28"/>
        </w:rPr>
        <w:t xml:space="preserve">%. </w:t>
      </w:r>
      <w:r w:rsidR="006878C1" w:rsidRPr="00C94BBD">
        <w:rPr>
          <w:sz w:val="28"/>
          <w:szCs w:val="28"/>
        </w:rPr>
        <w:t xml:space="preserve"> Use this model as a starting point </w:t>
      </w:r>
      <w:r w:rsidR="004F4EAD" w:rsidRPr="00C94BBD">
        <w:rPr>
          <w:sz w:val="28"/>
          <w:szCs w:val="28"/>
        </w:rPr>
        <w:t>and data provided</w:t>
      </w:r>
      <w:r w:rsidR="00302983" w:rsidRPr="00C94BBD">
        <w:rPr>
          <w:sz w:val="28"/>
          <w:szCs w:val="28"/>
        </w:rPr>
        <w:t xml:space="preserve">. </w:t>
      </w:r>
      <w:r w:rsidR="00C94BBD" w:rsidRPr="00C94BBD">
        <w:rPr>
          <w:sz w:val="28"/>
          <w:szCs w:val="28"/>
        </w:rPr>
        <w:t>(Note: You will be able to use this model on yourself as the semester proceeds)</w:t>
      </w:r>
      <w:r w:rsidR="00C94BBD">
        <w:rPr>
          <w:sz w:val="28"/>
          <w:szCs w:val="28"/>
        </w:rPr>
        <w:t xml:space="preserve">. </w:t>
      </w:r>
      <w:r w:rsidR="004F4EAD" w:rsidRPr="00C94BBD">
        <w:rPr>
          <w:sz w:val="28"/>
          <w:szCs w:val="28"/>
        </w:rPr>
        <w:t>See Example below:</w:t>
      </w:r>
      <w:r w:rsidR="00AA50FE">
        <w:rPr>
          <w:sz w:val="28"/>
          <w:szCs w:val="28"/>
        </w:rPr>
        <w:t xml:space="preserve"> Calculate the PTS earned with a formula.  </w:t>
      </w:r>
    </w:p>
    <w:tbl>
      <w:tblPr>
        <w:tblW w:w="7140" w:type="dxa"/>
        <w:tblLook w:val="04A0" w:firstRow="1" w:lastRow="0" w:firstColumn="1" w:lastColumn="0" w:noHBand="0" w:noVBand="1"/>
      </w:tblPr>
      <w:tblGrid>
        <w:gridCol w:w="2740"/>
        <w:gridCol w:w="1560"/>
        <w:gridCol w:w="1360"/>
        <w:gridCol w:w="1480"/>
      </w:tblGrid>
      <w:tr w:rsidR="00A07B13" w:rsidRPr="00A07B13" w14:paraId="26E8CF95" w14:textId="77777777" w:rsidTr="00A07B13">
        <w:trPr>
          <w:trHeight w:val="470"/>
        </w:trPr>
        <w:tc>
          <w:tcPr>
            <w:tcW w:w="2740" w:type="dxa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5B9BD5" w:fill="5B9BD5"/>
            <w:noWrap/>
            <w:vAlign w:val="bottom"/>
            <w:hideMark/>
          </w:tcPr>
          <w:p w14:paraId="4311E3B3" w14:textId="77777777" w:rsidR="00A07B13" w:rsidRPr="00A07B13" w:rsidRDefault="00A07B13" w:rsidP="00A07B13">
            <w:pPr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Assignment</w:t>
            </w:r>
          </w:p>
        </w:tc>
        <w:tc>
          <w:tcPr>
            <w:tcW w:w="1560" w:type="dxa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bottom"/>
            <w:hideMark/>
          </w:tcPr>
          <w:p w14:paraId="20592FEF" w14:textId="77777777" w:rsidR="00A07B13" w:rsidRPr="00A07B13" w:rsidRDefault="00A07B13" w:rsidP="00A07B13">
            <w:pPr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 xml:space="preserve">% </w:t>
            </w:r>
            <w:proofErr w:type="gramStart"/>
            <w:r w:rsidRPr="00A07B13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of</w:t>
            </w:r>
            <w:proofErr w:type="gramEnd"/>
            <w:r w:rsidRPr="00A07B13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 xml:space="preserve"> Grade</w:t>
            </w:r>
          </w:p>
        </w:tc>
        <w:tc>
          <w:tcPr>
            <w:tcW w:w="1360" w:type="dxa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5B9BD5" w:fill="5B9BD5"/>
            <w:noWrap/>
            <w:vAlign w:val="bottom"/>
            <w:hideMark/>
          </w:tcPr>
          <w:p w14:paraId="18909880" w14:textId="77777777" w:rsidR="00A07B13" w:rsidRPr="00A07B13" w:rsidRDefault="00A07B13" w:rsidP="00A07B13">
            <w:pPr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Your Score</w:t>
            </w:r>
          </w:p>
        </w:tc>
        <w:tc>
          <w:tcPr>
            <w:tcW w:w="1480" w:type="dxa"/>
            <w:tcBorders>
              <w:top w:val="single" w:sz="4" w:space="0" w:color="5B9BD5"/>
              <w:left w:val="nil"/>
              <w:bottom w:val="nil"/>
              <w:right w:val="single" w:sz="4" w:space="0" w:color="5B9BD5"/>
            </w:tcBorders>
            <w:shd w:val="clear" w:color="5B9BD5" w:fill="5B9BD5"/>
            <w:noWrap/>
            <w:vAlign w:val="bottom"/>
            <w:hideMark/>
          </w:tcPr>
          <w:p w14:paraId="7E373492" w14:textId="77777777" w:rsidR="00A07B13" w:rsidRPr="00A07B13" w:rsidRDefault="00A07B13" w:rsidP="00A07B13">
            <w:pPr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PTS Earned</w:t>
            </w:r>
          </w:p>
        </w:tc>
      </w:tr>
      <w:tr w:rsidR="00A07B13" w:rsidRPr="00A07B13" w14:paraId="2F98FFDD" w14:textId="77777777" w:rsidTr="00A07B13">
        <w:trPr>
          <w:trHeight w:val="470"/>
        </w:trPr>
        <w:tc>
          <w:tcPr>
            <w:tcW w:w="2740" w:type="dxa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05B6C" w14:textId="77777777" w:rsidR="00A07B13" w:rsidRPr="00A07B13" w:rsidRDefault="00A07B13" w:rsidP="00A07B1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idterm 1</w:t>
            </w:r>
          </w:p>
        </w:tc>
        <w:tc>
          <w:tcPr>
            <w:tcW w:w="1560" w:type="dxa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02557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1%</w:t>
            </w:r>
          </w:p>
        </w:tc>
        <w:tc>
          <w:tcPr>
            <w:tcW w:w="1360" w:type="dxa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52BB0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82</w:t>
            </w:r>
          </w:p>
        </w:tc>
        <w:tc>
          <w:tcPr>
            <w:tcW w:w="1480" w:type="dxa"/>
            <w:tcBorders>
              <w:top w:val="single" w:sz="4" w:space="0" w:color="5B9BD5"/>
              <w:left w:val="nil"/>
              <w:bottom w:val="nil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3879B171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7.22</w:t>
            </w:r>
          </w:p>
        </w:tc>
      </w:tr>
      <w:tr w:rsidR="00A07B13" w:rsidRPr="00A07B13" w14:paraId="79AFD296" w14:textId="77777777" w:rsidTr="00A07B13">
        <w:trPr>
          <w:trHeight w:val="470"/>
        </w:trPr>
        <w:tc>
          <w:tcPr>
            <w:tcW w:w="2740" w:type="dxa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C8386" w14:textId="77777777" w:rsidR="00A07B13" w:rsidRPr="00A07B13" w:rsidRDefault="00A07B13" w:rsidP="00A07B1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Final Exam</w:t>
            </w:r>
          </w:p>
        </w:tc>
        <w:tc>
          <w:tcPr>
            <w:tcW w:w="1560" w:type="dxa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E7508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4%</w:t>
            </w:r>
          </w:p>
        </w:tc>
        <w:tc>
          <w:tcPr>
            <w:tcW w:w="1360" w:type="dxa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CAD70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72</w:t>
            </w:r>
          </w:p>
        </w:tc>
        <w:tc>
          <w:tcPr>
            <w:tcW w:w="1480" w:type="dxa"/>
            <w:tcBorders>
              <w:top w:val="single" w:sz="4" w:space="0" w:color="5B9BD5"/>
              <w:left w:val="nil"/>
              <w:bottom w:val="nil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05E6935C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7.28</w:t>
            </w:r>
          </w:p>
        </w:tc>
      </w:tr>
      <w:tr w:rsidR="00A07B13" w:rsidRPr="00A07B13" w14:paraId="2BE8C9C0" w14:textId="77777777" w:rsidTr="00A07B13">
        <w:trPr>
          <w:trHeight w:val="470"/>
        </w:trPr>
        <w:tc>
          <w:tcPr>
            <w:tcW w:w="2740" w:type="dxa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EBE19" w14:textId="77777777" w:rsidR="00A07B13" w:rsidRPr="00A07B13" w:rsidRDefault="00A07B13" w:rsidP="00A07B1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omework 1</w:t>
            </w:r>
          </w:p>
        </w:tc>
        <w:tc>
          <w:tcPr>
            <w:tcW w:w="1560" w:type="dxa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FBDCB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%</w:t>
            </w:r>
          </w:p>
        </w:tc>
        <w:tc>
          <w:tcPr>
            <w:tcW w:w="1360" w:type="dxa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0E020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95</w:t>
            </w:r>
          </w:p>
        </w:tc>
        <w:tc>
          <w:tcPr>
            <w:tcW w:w="1480" w:type="dxa"/>
            <w:tcBorders>
              <w:top w:val="single" w:sz="4" w:space="0" w:color="5B9BD5"/>
              <w:left w:val="nil"/>
              <w:bottom w:val="nil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3082FB20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.65</w:t>
            </w:r>
          </w:p>
        </w:tc>
      </w:tr>
      <w:tr w:rsidR="00A07B13" w:rsidRPr="00A07B13" w14:paraId="2EB58B80" w14:textId="77777777" w:rsidTr="00A07B13">
        <w:trPr>
          <w:trHeight w:val="470"/>
        </w:trPr>
        <w:tc>
          <w:tcPr>
            <w:tcW w:w="2740" w:type="dxa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909D66" w14:textId="77777777" w:rsidR="00A07B13" w:rsidRPr="00A07B13" w:rsidRDefault="00A07B13" w:rsidP="00A07B1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omework 2</w:t>
            </w:r>
          </w:p>
        </w:tc>
        <w:tc>
          <w:tcPr>
            <w:tcW w:w="1560" w:type="dxa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312F1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%</w:t>
            </w:r>
          </w:p>
        </w:tc>
        <w:tc>
          <w:tcPr>
            <w:tcW w:w="1360" w:type="dxa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A8CED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88</w:t>
            </w:r>
          </w:p>
        </w:tc>
        <w:tc>
          <w:tcPr>
            <w:tcW w:w="1480" w:type="dxa"/>
            <w:tcBorders>
              <w:top w:val="single" w:sz="4" w:space="0" w:color="5B9BD5"/>
              <w:left w:val="nil"/>
              <w:bottom w:val="nil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656D5728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.16</w:t>
            </w:r>
          </w:p>
        </w:tc>
      </w:tr>
      <w:tr w:rsidR="00A07B13" w:rsidRPr="00A07B13" w14:paraId="7643AFD3" w14:textId="77777777" w:rsidTr="00A07B13">
        <w:trPr>
          <w:trHeight w:val="470"/>
        </w:trPr>
        <w:tc>
          <w:tcPr>
            <w:tcW w:w="2740" w:type="dxa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B56B8B" w14:textId="77777777" w:rsidR="00A07B13" w:rsidRPr="00A07B13" w:rsidRDefault="00A07B13" w:rsidP="00A07B1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omework 3</w:t>
            </w:r>
          </w:p>
        </w:tc>
        <w:tc>
          <w:tcPr>
            <w:tcW w:w="1560" w:type="dxa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B7642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%</w:t>
            </w:r>
          </w:p>
        </w:tc>
        <w:tc>
          <w:tcPr>
            <w:tcW w:w="1360" w:type="dxa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495BF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8</w:t>
            </w:r>
          </w:p>
        </w:tc>
        <w:tc>
          <w:tcPr>
            <w:tcW w:w="1480" w:type="dxa"/>
            <w:tcBorders>
              <w:top w:val="single" w:sz="4" w:space="0" w:color="5B9BD5"/>
              <w:left w:val="nil"/>
              <w:bottom w:val="nil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1D919D13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.6</w:t>
            </w:r>
          </w:p>
        </w:tc>
      </w:tr>
      <w:tr w:rsidR="00A07B13" w:rsidRPr="00A07B13" w14:paraId="7CE2CDB8" w14:textId="77777777" w:rsidTr="00A07B13">
        <w:trPr>
          <w:trHeight w:val="470"/>
        </w:trPr>
        <w:tc>
          <w:tcPr>
            <w:tcW w:w="2740" w:type="dxa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BD2E43" w14:textId="77777777" w:rsidR="00A07B13" w:rsidRPr="00A07B13" w:rsidRDefault="00A07B13" w:rsidP="00A07B1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omework 4</w:t>
            </w:r>
          </w:p>
        </w:tc>
        <w:tc>
          <w:tcPr>
            <w:tcW w:w="1560" w:type="dxa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47682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%</w:t>
            </w:r>
          </w:p>
        </w:tc>
        <w:tc>
          <w:tcPr>
            <w:tcW w:w="1360" w:type="dxa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365F2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95</w:t>
            </w:r>
          </w:p>
        </w:tc>
        <w:tc>
          <w:tcPr>
            <w:tcW w:w="1480" w:type="dxa"/>
            <w:tcBorders>
              <w:top w:val="single" w:sz="4" w:space="0" w:color="5B9BD5"/>
              <w:left w:val="nil"/>
              <w:bottom w:val="nil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654AAD2F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.65</w:t>
            </w:r>
          </w:p>
        </w:tc>
      </w:tr>
      <w:tr w:rsidR="00A07B13" w:rsidRPr="00A07B13" w14:paraId="2D5F141A" w14:textId="77777777" w:rsidTr="00A07B13">
        <w:trPr>
          <w:trHeight w:val="470"/>
        </w:trPr>
        <w:tc>
          <w:tcPr>
            <w:tcW w:w="2740" w:type="dxa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FB1065" w14:textId="77777777" w:rsidR="00A07B13" w:rsidRPr="00A07B13" w:rsidRDefault="00A07B13" w:rsidP="00A07B1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omework 5</w:t>
            </w:r>
          </w:p>
        </w:tc>
        <w:tc>
          <w:tcPr>
            <w:tcW w:w="1560" w:type="dxa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0B29A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%</w:t>
            </w:r>
          </w:p>
        </w:tc>
        <w:tc>
          <w:tcPr>
            <w:tcW w:w="1360" w:type="dxa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0BBD4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92</w:t>
            </w:r>
          </w:p>
        </w:tc>
        <w:tc>
          <w:tcPr>
            <w:tcW w:w="1480" w:type="dxa"/>
            <w:tcBorders>
              <w:top w:val="single" w:sz="4" w:space="0" w:color="5B9BD5"/>
              <w:left w:val="nil"/>
              <w:bottom w:val="nil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56F26D7C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.44</w:t>
            </w:r>
          </w:p>
        </w:tc>
      </w:tr>
      <w:tr w:rsidR="00A07B13" w:rsidRPr="00A07B13" w14:paraId="40878FE8" w14:textId="77777777" w:rsidTr="00A07B13">
        <w:trPr>
          <w:trHeight w:val="470"/>
        </w:trPr>
        <w:tc>
          <w:tcPr>
            <w:tcW w:w="2740" w:type="dxa"/>
            <w:tcBorders>
              <w:top w:val="single" w:sz="4" w:space="0" w:color="5B9BD5"/>
              <w:left w:val="single" w:sz="4" w:space="0" w:color="5B9BD5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2EC0F" w14:textId="77777777" w:rsidR="00A07B13" w:rsidRPr="00A07B13" w:rsidRDefault="00A07B13" w:rsidP="00A07B1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Quiz (1-10)</w:t>
            </w:r>
          </w:p>
        </w:tc>
        <w:tc>
          <w:tcPr>
            <w:tcW w:w="1560" w:type="dxa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6C149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%</w:t>
            </w:r>
          </w:p>
        </w:tc>
        <w:tc>
          <w:tcPr>
            <w:tcW w:w="1360" w:type="dxa"/>
            <w:tcBorders>
              <w:top w:val="single" w:sz="4" w:space="0" w:color="5B9BD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1CC16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92</w:t>
            </w:r>
          </w:p>
        </w:tc>
        <w:tc>
          <w:tcPr>
            <w:tcW w:w="1480" w:type="dxa"/>
            <w:tcBorders>
              <w:top w:val="single" w:sz="4" w:space="0" w:color="5B9BD5"/>
              <w:left w:val="nil"/>
              <w:bottom w:val="nil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555F352B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8.4</w:t>
            </w:r>
          </w:p>
        </w:tc>
      </w:tr>
      <w:tr w:rsidR="00A07B13" w:rsidRPr="00A07B13" w14:paraId="16996BB0" w14:textId="77777777" w:rsidTr="00A07B13">
        <w:trPr>
          <w:trHeight w:val="470"/>
        </w:trPr>
        <w:tc>
          <w:tcPr>
            <w:tcW w:w="274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nil"/>
            </w:tcBorders>
            <w:shd w:val="clear" w:color="auto" w:fill="auto"/>
            <w:noWrap/>
            <w:vAlign w:val="bottom"/>
            <w:hideMark/>
          </w:tcPr>
          <w:p w14:paraId="2BA89697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5B9BD5"/>
              <w:left w:val="nil"/>
              <w:bottom w:val="single" w:sz="4" w:space="0" w:color="5B9BD5"/>
              <w:right w:val="nil"/>
            </w:tcBorders>
            <w:shd w:val="clear" w:color="auto" w:fill="auto"/>
            <w:noWrap/>
            <w:vAlign w:val="bottom"/>
            <w:hideMark/>
          </w:tcPr>
          <w:p w14:paraId="7DA5FA7D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0%</w:t>
            </w:r>
          </w:p>
        </w:tc>
        <w:tc>
          <w:tcPr>
            <w:tcW w:w="1360" w:type="dxa"/>
            <w:tcBorders>
              <w:top w:val="single" w:sz="4" w:space="0" w:color="5B9BD5"/>
              <w:left w:val="nil"/>
              <w:bottom w:val="single" w:sz="4" w:space="0" w:color="5B9BD5"/>
              <w:right w:val="nil"/>
            </w:tcBorders>
            <w:shd w:val="clear" w:color="auto" w:fill="auto"/>
            <w:noWrap/>
            <w:vAlign w:val="bottom"/>
            <w:hideMark/>
          </w:tcPr>
          <w:p w14:paraId="6387933B" w14:textId="77777777" w:rsidR="00A07B13" w:rsidRPr="00A07B13" w:rsidRDefault="00A07B13" w:rsidP="00A07B13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480" w:type="dxa"/>
            <w:tcBorders>
              <w:top w:val="single" w:sz="4" w:space="0" w:color="5B9BD5"/>
              <w:left w:val="nil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63282828" w14:textId="77777777" w:rsidR="00A07B13" w:rsidRPr="00A07B13" w:rsidRDefault="00A07B13" w:rsidP="00A07B13">
            <w:pPr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07B1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4.4</w:t>
            </w:r>
          </w:p>
        </w:tc>
      </w:tr>
    </w:tbl>
    <w:p w14:paraId="548FC1B5" w14:textId="794B28FC" w:rsidR="00182FC8" w:rsidRDefault="00182FC8" w:rsidP="00717941">
      <w:pPr>
        <w:rPr>
          <w:sz w:val="28"/>
          <w:szCs w:val="28"/>
        </w:rPr>
      </w:pPr>
    </w:p>
    <w:p w14:paraId="53703CB0" w14:textId="13D51092" w:rsidR="004F4EAD" w:rsidRDefault="004F4EAD" w:rsidP="00717941">
      <w:pPr>
        <w:rPr>
          <w:sz w:val="28"/>
          <w:szCs w:val="28"/>
        </w:rPr>
      </w:pPr>
    </w:p>
    <w:p w14:paraId="1B12F5CB" w14:textId="227D9007" w:rsidR="004F4EAD" w:rsidRDefault="004F4EAD" w:rsidP="002746DE">
      <w:pPr>
        <w:pStyle w:val="ListParagraph"/>
        <w:numPr>
          <w:ilvl w:val="0"/>
          <w:numId w:val="16"/>
        </w:numPr>
        <w:rPr>
          <w:sz w:val="28"/>
          <w:szCs w:val="28"/>
        </w:rPr>
      </w:pPr>
      <w:r w:rsidRPr="004F4EAD">
        <w:rPr>
          <w:sz w:val="28"/>
          <w:szCs w:val="28"/>
        </w:rPr>
        <w:lastRenderedPageBreak/>
        <w:t xml:space="preserve">Use Goal Seek first to determine what grade on the Final Exam this student must get </w:t>
      </w:r>
      <w:proofErr w:type="gramStart"/>
      <w:r w:rsidRPr="004F4EAD">
        <w:rPr>
          <w:sz w:val="28"/>
          <w:szCs w:val="28"/>
        </w:rPr>
        <w:t>in order to</w:t>
      </w:r>
      <w:proofErr w:type="gramEnd"/>
      <w:r w:rsidRPr="004F4EAD">
        <w:rPr>
          <w:sz w:val="28"/>
          <w:szCs w:val="28"/>
        </w:rPr>
        <w:t xml:space="preserve"> receive an “A”.  To receive an “A” the student must have 90% or better.  Do </w:t>
      </w:r>
      <w:r w:rsidR="00C94BBD">
        <w:rPr>
          <w:sz w:val="28"/>
          <w:szCs w:val="28"/>
        </w:rPr>
        <w:t>n</w:t>
      </w:r>
      <w:r w:rsidRPr="004F4EAD">
        <w:rPr>
          <w:sz w:val="28"/>
          <w:szCs w:val="28"/>
        </w:rPr>
        <w:t xml:space="preserve">ot save the </w:t>
      </w:r>
      <w:proofErr w:type="gramStart"/>
      <w:r w:rsidRPr="004F4EAD">
        <w:rPr>
          <w:sz w:val="28"/>
          <w:szCs w:val="28"/>
        </w:rPr>
        <w:t>results, but</w:t>
      </w:r>
      <w:proofErr w:type="gramEnd"/>
      <w:r w:rsidRPr="004F4EAD">
        <w:rPr>
          <w:sz w:val="28"/>
          <w:szCs w:val="28"/>
        </w:rPr>
        <w:t xml:space="preserve"> </w:t>
      </w:r>
      <w:r w:rsidR="00C94BBD">
        <w:rPr>
          <w:sz w:val="28"/>
          <w:szCs w:val="28"/>
        </w:rPr>
        <w:t>w</w:t>
      </w:r>
      <w:r w:rsidRPr="004F4EAD">
        <w:rPr>
          <w:sz w:val="28"/>
          <w:szCs w:val="28"/>
        </w:rPr>
        <w:t>rite in the answer in the Space provided on Spreadsheet.</w:t>
      </w:r>
    </w:p>
    <w:p w14:paraId="7631A26C" w14:textId="42F2EAD1" w:rsidR="004F4EAD" w:rsidRDefault="004F4EAD" w:rsidP="002746DE">
      <w:pPr>
        <w:pStyle w:val="ListParagraph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t xml:space="preserve">Use Scenario Manager and create a Best Case, Realistic Case, and </w:t>
      </w:r>
      <w:proofErr w:type="gramStart"/>
      <w:r>
        <w:rPr>
          <w:sz w:val="28"/>
          <w:szCs w:val="28"/>
        </w:rPr>
        <w:t>Worst case</w:t>
      </w:r>
      <w:proofErr w:type="gramEnd"/>
      <w:r>
        <w:rPr>
          <w:sz w:val="28"/>
          <w:szCs w:val="28"/>
        </w:rPr>
        <w:t xml:space="preserve"> scenario.  Use to variables the </w:t>
      </w:r>
      <w:r w:rsidR="00C94BBD">
        <w:rPr>
          <w:sz w:val="28"/>
          <w:szCs w:val="28"/>
        </w:rPr>
        <w:t>Final Exam</w:t>
      </w:r>
      <w:r>
        <w:rPr>
          <w:sz w:val="28"/>
          <w:szCs w:val="28"/>
        </w:rPr>
        <w:t xml:space="preserve"> Grade and the </w:t>
      </w:r>
      <w:r w:rsidR="00C94BBD">
        <w:rPr>
          <w:sz w:val="28"/>
          <w:szCs w:val="28"/>
        </w:rPr>
        <w:t>Quizzes</w:t>
      </w:r>
      <w:r>
        <w:rPr>
          <w:sz w:val="28"/>
          <w:szCs w:val="28"/>
        </w:rPr>
        <w:t xml:space="preserve"> grade.  See my example.  You may use your own numbers.  Rename the Scenario Manager results tab to Grade Forecast.  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271"/>
        <w:gridCol w:w="2733"/>
        <w:gridCol w:w="1601"/>
        <w:gridCol w:w="1820"/>
        <w:gridCol w:w="1820"/>
        <w:gridCol w:w="1820"/>
      </w:tblGrid>
      <w:tr w:rsidR="003A0E76" w:rsidRPr="003A0E76" w14:paraId="7780EA11" w14:textId="77777777" w:rsidTr="003A0E76">
        <w:trPr>
          <w:trHeight w:val="310"/>
        </w:trPr>
        <w:tc>
          <w:tcPr>
            <w:tcW w:w="4440" w:type="dxa"/>
            <w:gridSpan w:val="3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9999FF" w:fill="800080"/>
            <w:noWrap/>
            <w:vAlign w:val="bottom"/>
            <w:hideMark/>
          </w:tcPr>
          <w:p w14:paraId="7E9B5125" w14:textId="77777777" w:rsidR="003A0E76" w:rsidRPr="003A0E76" w:rsidRDefault="003A0E76" w:rsidP="003A0E76">
            <w:pPr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3A0E7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Scenario Summary for Grades</w:t>
            </w:r>
          </w:p>
        </w:tc>
        <w:tc>
          <w:tcPr>
            <w:tcW w:w="182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9999FF" w:fill="800080"/>
            <w:noWrap/>
            <w:vAlign w:val="bottom"/>
            <w:hideMark/>
          </w:tcPr>
          <w:p w14:paraId="2784EF94" w14:textId="77777777" w:rsidR="003A0E76" w:rsidRPr="003A0E76" w:rsidRDefault="003A0E76" w:rsidP="003A0E76">
            <w:pPr>
              <w:jc w:val="right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3A0E76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 </w:t>
            </w:r>
          </w:p>
        </w:tc>
        <w:tc>
          <w:tcPr>
            <w:tcW w:w="182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9999FF" w:fill="800080"/>
            <w:noWrap/>
            <w:vAlign w:val="bottom"/>
            <w:hideMark/>
          </w:tcPr>
          <w:p w14:paraId="31E7D36A" w14:textId="77777777" w:rsidR="003A0E76" w:rsidRPr="003A0E76" w:rsidRDefault="003A0E76" w:rsidP="003A0E76">
            <w:pPr>
              <w:jc w:val="right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3A0E76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 </w:t>
            </w:r>
          </w:p>
        </w:tc>
        <w:tc>
          <w:tcPr>
            <w:tcW w:w="182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9999FF" w:fill="800080"/>
            <w:noWrap/>
            <w:vAlign w:val="bottom"/>
            <w:hideMark/>
          </w:tcPr>
          <w:p w14:paraId="25A64A66" w14:textId="77777777" w:rsidR="003A0E76" w:rsidRPr="003A0E76" w:rsidRDefault="003A0E76" w:rsidP="003A0E76">
            <w:pPr>
              <w:jc w:val="right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3A0E76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 </w:t>
            </w:r>
          </w:p>
        </w:tc>
      </w:tr>
      <w:tr w:rsidR="003A0E76" w:rsidRPr="003A0E76" w14:paraId="1F9C6CCC" w14:textId="77777777" w:rsidTr="003A0E76">
        <w:trPr>
          <w:trHeight w:val="310"/>
        </w:trPr>
        <w:tc>
          <w:tcPr>
            <w:tcW w:w="1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9999FF" w:fill="800080"/>
            <w:noWrap/>
            <w:vAlign w:val="bottom"/>
            <w:hideMark/>
          </w:tcPr>
          <w:p w14:paraId="27A0852A" w14:textId="77777777" w:rsidR="003A0E76" w:rsidRPr="003A0E76" w:rsidRDefault="003A0E76" w:rsidP="003A0E76">
            <w:pPr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3A0E7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 </w:t>
            </w:r>
          </w:p>
        </w:tc>
        <w:tc>
          <w:tcPr>
            <w:tcW w:w="27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9999FF" w:fill="800080"/>
            <w:noWrap/>
            <w:vAlign w:val="bottom"/>
            <w:hideMark/>
          </w:tcPr>
          <w:p w14:paraId="542160D1" w14:textId="77777777" w:rsidR="003A0E76" w:rsidRPr="003A0E76" w:rsidRDefault="003A0E76" w:rsidP="003A0E76">
            <w:pPr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</w:pPr>
            <w:r w:rsidRPr="003A0E76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</w:rPr>
              <w:t> 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9999FF" w:fill="800080"/>
            <w:noWrap/>
            <w:vAlign w:val="bottom"/>
            <w:hideMark/>
          </w:tcPr>
          <w:p w14:paraId="1F8C137C" w14:textId="77777777" w:rsidR="003A0E76" w:rsidRPr="003A0E76" w:rsidRDefault="003A0E76" w:rsidP="003A0E76">
            <w:pPr>
              <w:jc w:val="right"/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</w:pPr>
            <w:r w:rsidRPr="003A0E76">
              <w:rPr>
                <w:rFonts w:ascii="Calibri" w:eastAsia="Times New Roman" w:hAnsi="Calibri" w:cs="Calibri"/>
                <w:color w:val="FFFFFF"/>
                <w:sz w:val="20"/>
                <w:szCs w:val="20"/>
              </w:rPr>
              <w:t>Current Values: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9999FF" w:fill="800080"/>
            <w:noWrap/>
            <w:vAlign w:val="bottom"/>
            <w:hideMark/>
          </w:tcPr>
          <w:p w14:paraId="5BD4428E" w14:textId="03420A57" w:rsidR="003A0E76" w:rsidRPr="003A0E76" w:rsidRDefault="003A0E76" w:rsidP="003A0E76">
            <w:pPr>
              <w:jc w:val="right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3A0E76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 xml:space="preserve">Best case </w:t>
            </w:r>
            <w:r w:rsidR="00C94BBD" w:rsidRPr="00C94BBD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scenario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9999FF" w:fill="800080"/>
            <w:noWrap/>
            <w:vAlign w:val="bottom"/>
            <w:hideMark/>
          </w:tcPr>
          <w:p w14:paraId="790A1880" w14:textId="0B05CD50" w:rsidR="003A0E76" w:rsidRPr="003A0E76" w:rsidRDefault="003A0E76" w:rsidP="003A0E76">
            <w:pPr>
              <w:jc w:val="right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3A0E76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Realistic grades</w:t>
            </w:r>
            <w:r w:rsidR="00C94BBD" w:rsidRPr="00C94BBD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 xml:space="preserve"> Scenario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9999FF" w:fill="800080"/>
            <w:noWrap/>
            <w:vAlign w:val="bottom"/>
            <w:hideMark/>
          </w:tcPr>
          <w:p w14:paraId="135ADB51" w14:textId="77777777" w:rsidR="003A0E76" w:rsidRPr="003A0E76" w:rsidRDefault="003A0E76" w:rsidP="003A0E76">
            <w:pPr>
              <w:jc w:val="right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3A0E76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Worst Case Scenario</w:t>
            </w:r>
          </w:p>
        </w:tc>
      </w:tr>
      <w:tr w:rsidR="003A0E76" w:rsidRPr="003A0E76" w14:paraId="155CBA04" w14:textId="77777777" w:rsidTr="003A0E76">
        <w:trPr>
          <w:trHeight w:val="290"/>
        </w:trPr>
        <w:tc>
          <w:tcPr>
            <w:tcW w:w="28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9999FF" w:fill="C0C0C0"/>
            <w:noWrap/>
            <w:vAlign w:val="bottom"/>
            <w:hideMark/>
          </w:tcPr>
          <w:p w14:paraId="4F0694B1" w14:textId="77777777" w:rsidR="003A0E76" w:rsidRPr="003A0E76" w:rsidRDefault="003A0E76" w:rsidP="003A0E76">
            <w:pPr>
              <w:rPr>
                <w:rFonts w:ascii="Calibri" w:eastAsia="Times New Roman" w:hAnsi="Calibri" w:cs="Calibri"/>
                <w:b/>
                <w:bCs/>
                <w:color w:val="000080"/>
              </w:rPr>
            </w:pPr>
            <w:r w:rsidRPr="003A0E76">
              <w:rPr>
                <w:rFonts w:ascii="Calibri" w:eastAsia="Times New Roman" w:hAnsi="Calibri" w:cs="Calibri"/>
                <w:b/>
                <w:bCs/>
                <w:color w:val="000080"/>
              </w:rPr>
              <w:t>Changing Cells:</w:t>
            </w:r>
          </w:p>
        </w:tc>
        <w:tc>
          <w:tcPr>
            <w:tcW w:w="16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832830" w14:textId="77777777" w:rsidR="003A0E76" w:rsidRPr="003A0E76" w:rsidRDefault="003A0E76" w:rsidP="003A0E76">
            <w:pPr>
              <w:rPr>
                <w:rFonts w:ascii="Calibri" w:eastAsia="Times New Roman" w:hAnsi="Calibri" w:cs="Calibri"/>
                <w:color w:val="000000"/>
              </w:rPr>
            </w:pPr>
            <w:r w:rsidRPr="003A0E7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A983C5" w14:textId="77777777" w:rsidR="003A0E76" w:rsidRPr="003A0E76" w:rsidRDefault="003A0E76" w:rsidP="003A0E76">
            <w:pPr>
              <w:rPr>
                <w:rFonts w:ascii="Calibri" w:eastAsia="Times New Roman" w:hAnsi="Calibri" w:cs="Calibri"/>
                <w:color w:val="000000"/>
              </w:rPr>
            </w:pPr>
            <w:r w:rsidRPr="003A0E7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30D73D" w14:textId="77777777" w:rsidR="003A0E76" w:rsidRPr="003A0E76" w:rsidRDefault="003A0E76" w:rsidP="003A0E76">
            <w:pPr>
              <w:rPr>
                <w:rFonts w:ascii="Calibri" w:eastAsia="Times New Roman" w:hAnsi="Calibri" w:cs="Calibri"/>
                <w:color w:val="000000"/>
              </w:rPr>
            </w:pPr>
            <w:r w:rsidRPr="003A0E7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BDFB40" w14:textId="77777777" w:rsidR="003A0E76" w:rsidRPr="003A0E76" w:rsidRDefault="003A0E76" w:rsidP="003A0E76">
            <w:pPr>
              <w:rPr>
                <w:rFonts w:ascii="Calibri" w:eastAsia="Times New Roman" w:hAnsi="Calibri" w:cs="Calibri"/>
                <w:color w:val="000000"/>
              </w:rPr>
            </w:pPr>
            <w:r w:rsidRPr="003A0E7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A0E76" w:rsidRPr="003A0E76" w14:paraId="6438CB97" w14:textId="77777777" w:rsidTr="003A0E76">
        <w:trPr>
          <w:trHeight w:val="290"/>
        </w:trPr>
        <w:tc>
          <w:tcPr>
            <w:tcW w:w="106" w:type="dxa"/>
            <w:tcBorders>
              <w:top w:val="nil"/>
              <w:left w:val="nil"/>
              <w:bottom w:val="nil"/>
              <w:right w:val="nil"/>
            </w:tcBorders>
            <w:shd w:val="clear" w:color="9999FF" w:fill="C0C0C0"/>
            <w:noWrap/>
            <w:vAlign w:val="bottom"/>
            <w:hideMark/>
          </w:tcPr>
          <w:p w14:paraId="2158F748" w14:textId="77777777" w:rsidR="003A0E76" w:rsidRPr="003A0E76" w:rsidRDefault="003A0E76" w:rsidP="003A0E76">
            <w:pPr>
              <w:outlineLvl w:val="0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A0E76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9999FF" w:fill="C0C0C0"/>
            <w:noWrap/>
            <w:vAlign w:val="bottom"/>
            <w:hideMark/>
          </w:tcPr>
          <w:p w14:paraId="6D135819" w14:textId="77777777" w:rsidR="003A0E76" w:rsidRPr="003A0E76" w:rsidRDefault="003A0E76" w:rsidP="003A0E76">
            <w:pPr>
              <w:outlineLvl w:val="0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A0E76">
              <w:rPr>
                <w:rFonts w:ascii="Calibri" w:eastAsia="Times New Roman" w:hAnsi="Calibri" w:cs="Calibri"/>
                <w:b/>
                <w:bCs/>
                <w:color w:val="000000"/>
              </w:rPr>
              <w:t>Final Exam</w:t>
            </w:r>
          </w:p>
        </w:tc>
        <w:tc>
          <w:tcPr>
            <w:tcW w:w="1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7BA36" w14:textId="77777777" w:rsidR="003A0E76" w:rsidRPr="003A0E76" w:rsidRDefault="003A0E76" w:rsidP="003A0E76">
            <w:pPr>
              <w:jc w:val="right"/>
              <w:outlineLvl w:val="0"/>
              <w:rPr>
                <w:rFonts w:ascii="Calibri" w:eastAsia="Times New Roman" w:hAnsi="Calibri" w:cs="Calibri"/>
                <w:color w:val="000000"/>
              </w:rPr>
            </w:pPr>
            <w:r w:rsidRPr="003A0E76">
              <w:rPr>
                <w:rFonts w:ascii="Calibri" w:eastAsia="Times New Roman" w:hAnsi="Calibri" w:cs="Calibri"/>
                <w:color w:val="000000"/>
              </w:rPr>
              <w:t>0.72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00FFFF" w:fill="C0C0C0"/>
            <w:noWrap/>
            <w:vAlign w:val="bottom"/>
            <w:hideMark/>
          </w:tcPr>
          <w:p w14:paraId="011F584D" w14:textId="77777777" w:rsidR="003A0E76" w:rsidRPr="003A0E76" w:rsidRDefault="003A0E76" w:rsidP="003A0E76">
            <w:pPr>
              <w:jc w:val="right"/>
              <w:outlineLvl w:val="0"/>
              <w:rPr>
                <w:rFonts w:ascii="Calibri" w:eastAsia="Times New Roman" w:hAnsi="Calibri" w:cs="Calibri"/>
                <w:color w:val="000000"/>
              </w:rPr>
            </w:pPr>
            <w:r w:rsidRPr="003A0E76">
              <w:rPr>
                <w:rFonts w:ascii="Calibri" w:eastAsia="Times New Roman" w:hAnsi="Calibri" w:cs="Calibri"/>
                <w:color w:val="000000"/>
              </w:rPr>
              <w:t>0.96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00FFFF" w:fill="C0C0C0"/>
            <w:noWrap/>
            <w:vAlign w:val="bottom"/>
            <w:hideMark/>
          </w:tcPr>
          <w:p w14:paraId="2A8B3BAB" w14:textId="77777777" w:rsidR="003A0E76" w:rsidRPr="003A0E76" w:rsidRDefault="003A0E76" w:rsidP="003A0E76">
            <w:pPr>
              <w:jc w:val="right"/>
              <w:outlineLvl w:val="0"/>
              <w:rPr>
                <w:rFonts w:ascii="Calibri" w:eastAsia="Times New Roman" w:hAnsi="Calibri" w:cs="Calibri"/>
                <w:color w:val="000000"/>
              </w:rPr>
            </w:pPr>
            <w:r w:rsidRPr="003A0E76">
              <w:rPr>
                <w:rFonts w:ascii="Calibri" w:eastAsia="Times New Roman" w:hAnsi="Calibri" w:cs="Calibri"/>
                <w:color w:val="000000"/>
              </w:rPr>
              <w:t>0.8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00FFFF" w:fill="C0C0C0"/>
            <w:noWrap/>
            <w:vAlign w:val="bottom"/>
            <w:hideMark/>
          </w:tcPr>
          <w:p w14:paraId="3A7CE3B8" w14:textId="77777777" w:rsidR="003A0E76" w:rsidRPr="003A0E76" w:rsidRDefault="003A0E76" w:rsidP="003A0E76">
            <w:pPr>
              <w:jc w:val="right"/>
              <w:outlineLvl w:val="0"/>
              <w:rPr>
                <w:rFonts w:ascii="Calibri" w:eastAsia="Times New Roman" w:hAnsi="Calibri" w:cs="Calibri"/>
                <w:color w:val="000000"/>
              </w:rPr>
            </w:pPr>
            <w:r w:rsidRPr="003A0E76">
              <w:rPr>
                <w:rFonts w:ascii="Calibri" w:eastAsia="Times New Roman" w:hAnsi="Calibri" w:cs="Calibri"/>
                <w:color w:val="000000"/>
              </w:rPr>
              <w:t>0.6</w:t>
            </w:r>
          </w:p>
        </w:tc>
      </w:tr>
      <w:tr w:rsidR="003A0E76" w:rsidRPr="003A0E76" w14:paraId="44478825" w14:textId="77777777" w:rsidTr="003A0E76">
        <w:trPr>
          <w:trHeight w:val="290"/>
        </w:trPr>
        <w:tc>
          <w:tcPr>
            <w:tcW w:w="106" w:type="dxa"/>
            <w:tcBorders>
              <w:top w:val="nil"/>
              <w:left w:val="nil"/>
              <w:bottom w:val="nil"/>
              <w:right w:val="nil"/>
            </w:tcBorders>
            <w:shd w:val="clear" w:color="9999FF" w:fill="C0C0C0"/>
            <w:noWrap/>
            <w:vAlign w:val="bottom"/>
            <w:hideMark/>
          </w:tcPr>
          <w:p w14:paraId="71E75BC9" w14:textId="77777777" w:rsidR="003A0E76" w:rsidRPr="003A0E76" w:rsidRDefault="003A0E76" w:rsidP="003A0E76">
            <w:pPr>
              <w:outlineLvl w:val="0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A0E76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733" w:type="dxa"/>
            <w:tcBorders>
              <w:top w:val="nil"/>
              <w:left w:val="nil"/>
              <w:bottom w:val="nil"/>
              <w:right w:val="nil"/>
            </w:tcBorders>
            <w:shd w:val="clear" w:color="9999FF" w:fill="C0C0C0"/>
            <w:noWrap/>
            <w:vAlign w:val="bottom"/>
            <w:hideMark/>
          </w:tcPr>
          <w:p w14:paraId="53B9187E" w14:textId="77777777" w:rsidR="003A0E76" w:rsidRPr="003A0E76" w:rsidRDefault="003A0E76" w:rsidP="003A0E76">
            <w:pPr>
              <w:outlineLvl w:val="0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A0E76">
              <w:rPr>
                <w:rFonts w:ascii="Calibri" w:eastAsia="Times New Roman" w:hAnsi="Calibri" w:cs="Calibri"/>
                <w:b/>
                <w:bCs/>
                <w:color w:val="000000"/>
              </w:rPr>
              <w:t>Quizzes</w:t>
            </w:r>
          </w:p>
        </w:tc>
        <w:tc>
          <w:tcPr>
            <w:tcW w:w="1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D77F4" w14:textId="77777777" w:rsidR="003A0E76" w:rsidRPr="003A0E76" w:rsidRDefault="003A0E76" w:rsidP="003A0E76">
            <w:pPr>
              <w:jc w:val="right"/>
              <w:outlineLvl w:val="0"/>
              <w:rPr>
                <w:rFonts w:ascii="Calibri" w:eastAsia="Times New Roman" w:hAnsi="Calibri" w:cs="Calibri"/>
                <w:color w:val="000000"/>
              </w:rPr>
            </w:pPr>
            <w:r w:rsidRPr="003A0E76">
              <w:rPr>
                <w:rFonts w:ascii="Calibri" w:eastAsia="Times New Roman" w:hAnsi="Calibri" w:cs="Calibri"/>
                <w:color w:val="000000"/>
              </w:rPr>
              <w:t>0.92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00FFFF" w:fill="C0C0C0"/>
            <w:noWrap/>
            <w:vAlign w:val="bottom"/>
            <w:hideMark/>
          </w:tcPr>
          <w:p w14:paraId="771FD834" w14:textId="77777777" w:rsidR="003A0E76" w:rsidRPr="003A0E76" w:rsidRDefault="003A0E76" w:rsidP="003A0E76">
            <w:pPr>
              <w:jc w:val="right"/>
              <w:outlineLvl w:val="0"/>
              <w:rPr>
                <w:rFonts w:ascii="Calibri" w:eastAsia="Times New Roman" w:hAnsi="Calibri" w:cs="Calibri"/>
                <w:color w:val="000000"/>
              </w:rPr>
            </w:pPr>
            <w:r w:rsidRPr="003A0E76">
              <w:rPr>
                <w:rFonts w:ascii="Calibri" w:eastAsia="Times New Roman" w:hAnsi="Calibri" w:cs="Calibri"/>
                <w:color w:val="000000"/>
              </w:rPr>
              <w:t>0.95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00FFFF" w:fill="C0C0C0"/>
            <w:noWrap/>
            <w:vAlign w:val="bottom"/>
            <w:hideMark/>
          </w:tcPr>
          <w:p w14:paraId="1BB639CE" w14:textId="77777777" w:rsidR="003A0E76" w:rsidRPr="003A0E76" w:rsidRDefault="003A0E76" w:rsidP="003A0E76">
            <w:pPr>
              <w:jc w:val="right"/>
              <w:outlineLvl w:val="0"/>
              <w:rPr>
                <w:rFonts w:ascii="Calibri" w:eastAsia="Times New Roman" w:hAnsi="Calibri" w:cs="Calibri"/>
                <w:color w:val="000000"/>
              </w:rPr>
            </w:pPr>
            <w:r w:rsidRPr="003A0E76">
              <w:rPr>
                <w:rFonts w:ascii="Calibri" w:eastAsia="Times New Roman" w:hAnsi="Calibri" w:cs="Calibri"/>
                <w:color w:val="000000"/>
              </w:rPr>
              <w:t>0.88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00FFFF" w:fill="C0C0C0"/>
            <w:noWrap/>
            <w:vAlign w:val="bottom"/>
            <w:hideMark/>
          </w:tcPr>
          <w:p w14:paraId="38D45181" w14:textId="77777777" w:rsidR="003A0E76" w:rsidRPr="003A0E76" w:rsidRDefault="003A0E76" w:rsidP="003A0E76">
            <w:pPr>
              <w:jc w:val="right"/>
              <w:outlineLvl w:val="0"/>
              <w:rPr>
                <w:rFonts w:ascii="Calibri" w:eastAsia="Times New Roman" w:hAnsi="Calibri" w:cs="Calibri"/>
                <w:color w:val="000000"/>
              </w:rPr>
            </w:pPr>
            <w:r w:rsidRPr="003A0E76">
              <w:rPr>
                <w:rFonts w:ascii="Calibri" w:eastAsia="Times New Roman" w:hAnsi="Calibri" w:cs="Calibri"/>
                <w:color w:val="000000"/>
              </w:rPr>
              <w:t>0.8</w:t>
            </w:r>
          </w:p>
        </w:tc>
      </w:tr>
      <w:tr w:rsidR="003A0E76" w:rsidRPr="003A0E76" w14:paraId="5DAF9482" w14:textId="77777777" w:rsidTr="003A0E76">
        <w:trPr>
          <w:trHeight w:val="290"/>
        </w:trPr>
        <w:tc>
          <w:tcPr>
            <w:tcW w:w="28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9999FF" w:fill="C0C0C0"/>
            <w:noWrap/>
            <w:vAlign w:val="bottom"/>
            <w:hideMark/>
          </w:tcPr>
          <w:p w14:paraId="073EDBD2" w14:textId="77777777" w:rsidR="003A0E76" w:rsidRPr="003A0E76" w:rsidRDefault="003A0E76" w:rsidP="003A0E76">
            <w:pPr>
              <w:rPr>
                <w:rFonts w:ascii="Calibri" w:eastAsia="Times New Roman" w:hAnsi="Calibri" w:cs="Calibri"/>
                <w:b/>
                <w:bCs/>
                <w:color w:val="000080"/>
              </w:rPr>
            </w:pPr>
            <w:r w:rsidRPr="003A0E76">
              <w:rPr>
                <w:rFonts w:ascii="Calibri" w:eastAsia="Times New Roman" w:hAnsi="Calibri" w:cs="Calibri"/>
                <w:b/>
                <w:bCs/>
                <w:color w:val="000080"/>
              </w:rPr>
              <w:t>Result Cells:</w:t>
            </w:r>
          </w:p>
        </w:tc>
        <w:tc>
          <w:tcPr>
            <w:tcW w:w="16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83BBBE" w14:textId="77777777" w:rsidR="003A0E76" w:rsidRPr="003A0E76" w:rsidRDefault="003A0E76" w:rsidP="003A0E76">
            <w:pPr>
              <w:rPr>
                <w:rFonts w:ascii="Calibri" w:eastAsia="Times New Roman" w:hAnsi="Calibri" w:cs="Calibri"/>
                <w:color w:val="000000"/>
              </w:rPr>
            </w:pPr>
            <w:r w:rsidRPr="003A0E7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62133" w14:textId="77777777" w:rsidR="003A0E76" w:rsidRPr="003A0E76" w:rsidRDefault="003A0E76" w:rsidP="003A0E76">
            <w:pPr>
              <w:rPr>
                <w:rFonts w:ascii="Calibri" w:eastAsia="Times New Roman" w:hAnsi="Calibri" w:cs="Calibri"/>
                <w:color w:val="000000"/>
              </w:rPr>
            </w:pPr>
            <w:r w:rsidRPr="003A0E7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F44558" w14:textId="77777777" w:rsidR="003A0E76" w:rsidRPr="003A0E76" w:rsidRDefault="003A0E76" w:rsidP="003A0E76">
            <w:pPr>
              <w:rPr>
                <w:rFonts w:ascii="Calibri" w:eastAsia="Times New Roman" w:hAnsi="Calibri" w:cs="Calibri"/>
                <w:color w:val="000000"/>
              </w:rPr>
            </w:pPr>
            <w:r w:rsidRPr="003A0E7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151410" w14:textId="77777777" w:rsidR="003A0E76" w:rsidRPr="003A0E76" w:rsidRDefault="003A0E76" w:rsidP="003A0E76">
            <w:pPr>
              <w:rPr>
                <w:rFonts w:ascii="Calibri" w:eastAsia="Times New Roman" w:hAnsi="Calibri" w:cs="Calibri"/>
                <w:color w:val="000000"/>
              </w:rPr>
            </w:pPr>
            <w:r w:rsidRPr="003A0E7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A0E76" w:rsidRPr="003A0E76" w14:paraId="3E405EAD" w14:textId="77777777" w:rsidTr="003A0E76">
        <w:trPr>
          <w:trHeight w:val="300"/>
        </w:trPr>
        <w:tc>
          <w:tcPr>
            <w:tcW w:w="10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9999FF" w:fill="C0C0C0"/>
            <w:noWrap/>
            <w:vAlign w:val="bottom"/>
            <w:hideMark/>
          </w:tcPr>
          <w:p w14:paraId="33E1323E" w14:textId="77777777" w:rsidR="003A0E76" w:rsidRPr="003A0E76" w:rsidRDefault="003A0E76" w:rsidP="003A0E76">
            <w:pPr>
              <w:outlineLvl w:val="0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A0E76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</w:p>
        </w:tc>
        <w:tc>
          <w:tcPr>
            <w:tcW w:w="27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9999FF" w:fill="C0C0C0"/>
            <w:noWrap/>
            <w:vAlign w:val="bottom"/>
            <w:hideMark/>
          </w:tcPr>
          <w:p w14:paraId="61514764" w14:textId="77777777" w:rsidR="003A0E76" w:rsidRPr="003A0E76" w:rsidRDefault="003A0E76" w:rsidP="003A0E76">
            <w:pPr>
              <w:outlineLvl w:val="0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A0E76">
              <w:rPr>
                <w:rFonts w:ascii="Calibri" w:eastAsia="Times New Roman" w:hAnsi="Calibri" w:cs="Calibri"/>
                <w:b/>
                <w:bCs/>
                <w:color w:val="000000"/>
              </w:rPr>
              <w:t>Overall Semester Grade</w:t>
            </w:r>
          </w:p>
        </w:tc>
        <w:tc>
          <w:tcPr>
            <w:tcW w:w="160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2CC37D" w14:textId="77777777" w:rsidR="003A0E76" w:rsidRPr="003A0E76" w:rsidRDefault="003A0E76" w:rsidP="003A0E76">
            <w:pPr>
              <w:jc w:val="right"/>
              <w:outlineLvl w:val="0"/>
              <w:rPr>
                <w:rFonts w:ascii="Calibri" w:eastAsia="Times New Roman" w:hAnsi="Calibri" w:cs="Calibri"/>
                <w:color w:val="000000"/>
              </w:rPr>
            </w:pPr>
            <w:r w:rsidRPr="003A0E76">
              <w:rPr>
                <w:rFonts w:ascii="Calibri" w:eastAsia="Times New Roman" w:hAnsi="Calibri" w:cs="Calibri"/>
                <w:color w:val="000000"/>
              </w:rPr>
              <w:t>84.4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54450F" w14:textId="77777777" w:rsidR="003A0E76" w:rsidRPr="003A0E76" w:rsidRDefault="003A0E76" w:rsidP="003A0E76">
            <w:pPr>
              <w:jc w:val="right"/>
              <w:outlineLvl w:val="0"/>
              <w:rPr>
                <w:rFonts w:ascii="Calibri" w:eastAsia="Times New Roman" w:hAnsi="Calibri" w:cs="Calibri"/>
                <w:color w:val="000000"/>
              </w:rPr>
            </w:pPr>
            <w:r w:rsidRPr="003A0E76">
              <w:rPr>
                <w:rFonts w:ascii="Calibri" w:eastAsia="Times New Roman" w:hAnsi="Calibri" w:cs="Calibri"/>
                <w:color w:val="000000"/>
              </w:rPr>
              <w:t>90.76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EA4890" w14:textId="77777777" w:rsidR="003A0E76" w:rsidRPr="003A0E76" w:rsidRDefault="003A0E76" w:rsidP="003A0E76">
            <w:pPr>
              <w:jc w:val="right"/>
              <w:outlineLvl w:val="0"/>
              <w:rPr>
                <w:rFonts w:ascii="Calibri" w:eastAsia="Times New Roman" w:hAnsi="Calibri" w:cs="Calibri"/>
                <w:color w:val="000000"/>
              </w:rPr>
            </w:pPr>
            <w:r w:rsidRPr="003A0E76">
              <w:rPr>
                <w:rFonts w:ascii="Calibri" w:eastAsia="Times New Roman" w:hAnsi="Calibri" w:cs="Calibri"/>
                <w:color w:val="000000"/>
              </w:rPr>
              <w:t>85.52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EE7663" w14:textId="77777777" w:rsidR="003A0E76" w:rsidRPr="003A0E76" w:rsidRDefault="003A0E76" w:rsidP="003A0E76">
            <w:pPr>
              <w:jc w:val="right"/>
              <w:outlineLvl w:val="0"/>
              <w:rPr>
                <w:rFonts w:ascii="Calibri" w:eastAsia="Times New Roman" w:hAnsi="Calibri" w:cs="Calibri"/>
                <w:color w:val="000000"/>
              </w:rPr>
            </w:pPr>
            <w:r w:rsidRPr="003A0E76">
              <w:rPr>
                <w:rFonts w:ascii="Calibri" w:eastAsia="Times New Roman" w:hAnsi="Calibri" w:cs="Calibri"/>
                <w:color w:val="000000"/>
              </w:rPr>
              <w:t>79.12</w:t>
            </w:r>
          </w:p>
        </w:tc>
      </w:tr>
    </w:tbl>
    <w:p w14:paraId="28B1F52C" w14:textId="77777777" w:rsidR="003A0E76" w:rsidRPr="003A0E76" w:rsidRDefault="003A0E76" w:rsidP="003A0E76">
      <w:pPr>
        <w:rPr>
          <w:sz w:val="28"/>
          <w:szCs w:val="28"/>
        </w:rPr>
      </w:pPr>
    </w:p>
    <w:sectPr w:rsidR="003A0E76" w:rsidRPr="003A0E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65514"/>
    <w:multiLevelType w:val="hybridMultilevel"/>
    <w:tmpl w:val="F7F29CC0"/>
    <w:lvl w:ilvl="0" w:tplc="676E4AE8">
      <w:start w:val="2"/>
      <w:numFmt w:val="lowerLetter"/>
      <w:lvlText w:val="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08E72AA6"/>
    <w:multiLevelType w:val="hybridMultilevel"/>
    <w:tmpl w:val="A394D392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0BA55CF5"/>
    <w:multiLevelType w:val="hybridMultilevel"/>
    <w:tmpl w:val="EBEC63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605AAF"/>
    <w:multiLevelType w:val="hybridMultilevel"/>
    <w:tmpl w:val="A394D392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667C35"/>
    <w:multiLevelType w:val="hybridMultilevel"/>
    <w:tmpl w:val="9558B620"/>
    <w:lvl w:ilvl="0" w:tplc="04090017">
      <w:start w:val="1"/>
      <w:numFmt w:val="lowerLetter"/>
      <w:lvlText w:val="%1)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1BEF5854"/>
    <w:multiLevelType w:val="hybridMultilevel"/>
    <w:tmpl w:val="B336B9A4"/>
    <w:lvl w:ilvl="0" w:tplc="30D83500">
      <w:start w:val="2"/>
      <w:numFmt w:val="upperLetter"/>
      <w:lvlText w:val="%1."/>
      <w:lvlJc w:val="left"/>
      <w:pPr>
        <w:ind w:left="153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" w15:restartNumberingAfterBreak="0">
    <w:nsid w:val="1D2A11CF"/>
    <w:multiLevelType w:val="hybridMultilevel"/>
    <w:tmpl w:val="D2A21FA4"/>
    <w:lvl w:ilvl="0" w:tplc="3718E5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CC7640F"/>
    <w:multiLevelType w:val="hybridMultilevel"/>
    <w:tmpl w:val="B6EE47E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0306F5"/>
    <w:multiLevelType w:val="hybridMultilevel"/>
    <w:tmpl w:val="0ABE567A"/>
    <w:lvl w:ilvl="0" w:tplc="04090019">
      <w:start w:val="1"/>
      <w:numFmt w:val="lowerLetter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9" w15:restartNumberingAfterBreak="0">
    <w:nsid w:val="580919F9"/>
    <w:multiLevelType w:val="hybridMultilevel"/>
    <w:tmpl w:val="A394D3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AF18EE"/>
    <w:multiLevelType w:val="hybridMultilevel"/>
    <w:tmpl w:val="2DC09DB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F4779FC"/>
    <w:multiLevelType w:val="hybridMultilevel"/>
    <w:tmpl w:val="0D4467B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9495BDF"/>
    <w:multiLevelType w:val="hybridMultilevel"/>
    <w:tmpl w:val="7AAA6322"/>
    <w:lvl w:ilvl="0" w:tplc="04090017">
      <w:start w:val="1"/>
      <w:numFmt w:val="lowerLetter"/>
      <w:lvlText w:val="%1)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6A5047BA"/>
    <w:multiLevelType w:val="hybridMultilevel"/>
    <w:tmpl w:val="A394D392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D7639C"/>
    <w:multiLevelType w:val="hybridMultilevel"/>
    <w:tmpl w:val="43A8D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8C3B47"/>
    <w:multiLevelType w:val="hybridMultilevel"/>
    <w:tmpl w:val="918AF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8A5C24"/>
    <w:multiLevelType w:val="hybridMultilevel"/>
    <w:tmpl w:val="D8E8EE24"/>
    <w:lvl w:ilvl="0" w:tplc="1D3E5A84">
      <w:start w:val="1"/>
      <w:numFmt w:val="low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>
    <w:abstractNumId w:val="3"/>
  </w:num>
  <w:num w:numId="2">
    <w:abstractNumId w:val="14"/>
  </w:num>
  <w:num w:numId="3">
    <w:abstractNumId w:val="2"/>
  </w:num>
  <w:num w:numId="4">
    <w:abstractNumId w:val="12"/>
  </w:num>
  <w:num w:numId="5">
    <w:abstractNumId w:val="4"/>
  </w:num>
  <w:num w:numId="6">
    <w:abstractNumId w:val="0"/>
  </w:num>
  <w:num w:numId="7">
    <w:abstractNumId w:val="8"/>
  </w:num>
  <w:num w:numId="8">
    <w:abstractNumId w:val="5"/>
  </w:num>
  <w:num w:numId="9">
    <w:abstractNumId w:val="10"/>
  </w:num>
  <w:num w:numId="10">
    <w:abstractNumId w:val="15"/>
  </w:num>
  <w:num w:numId="11">
    <w:abstractNumId w:val="9"/>
  </w:num>
  <w:num w:numId="12">
    <w:abstractNumId w:val="11"/>
  </w:num>
  <w:num w:numId="13">
    <w:abstractNumId w:val="13"/>
  </w:num>
  <w:num w:numId="14">
    <w:abstractNumId w:val="1"/>
  </w:num>
  <w:num w:numId="15">
    <w:abstractNumId w:val="6"/>
  </w:num>
  <w:num w:numId="16">
    <w:abstractNumId w:val="16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bc0NTc3NzQzNTFV0lEKTi0uzszPAykwqwUAyd19UCwAAAA="/>
  </w:docVars>
  <w:rsids>
    <w:rsidRoot w:val="0098118D"/>
    <w:rsid w:val="00126057"/>
    <w:rsid w:val="00176B44"/>
    <w:rsid w:val="00182FC8"/>
    <w:rsid w:val="00194D30"/>
    <w:rsid w:val="00203513"/>
    <w:rsid w:val="00216234"/>
    <w:rsid w:val="00250973"/>
    <w:rsid w:val="00253A2A"/>
    <w:rsid w:val="00293AD6"/>
    <w:rsid w:val="002E661C"/>
    <w:rsid w:val="003007A0"/>
    <w:rsid w:val="00302983"/>
    <w:rsid w:val="003A0E76"/>
    <w:rsid w:val="003E1C05"/>
    <w:rsid w:val="004542D5"/>
    <w:rsid w:val="004F4EAD"/>
    <w:rsid w:val="00533564"/>
    <w:rsid w:val="005405E4"/>
    <w:rsid w:val="005530C9"/>
    <w:rsid w:val="00584966"/>
    <w:rsid w:val="005A4DBB"/>
    <w:rsid w:val="005A6AC1"/>
    <w:rsid w:val="005B5816"/>
    <w:rsid w:val="005C5D76"/>
    <w:rsid w:val="005D6694"/>
    <w:rsid w:val="00616571"/>
    <w:rsid w:val="006278C4"/>
    <w:rsid w:val="0066240B"/>
    <w:rsid w:val="0066508F"/>
    <w:rsid w:val="006878C1"/>
    <w:rsid w:val="006D3423"/>
    <w:rsid w:val="006D3FB8"/>
    <w:rsid w:val="00717941"/>
    <w:rsid w:val="00785F48"/>
    <w:rsid w:val="00835263"/>
    <w:rsid w:val="00861077"/>
    <w:rsid w:val="00922A97"/>
    <w:rsid w:val="00946583"/>
    <w:rsid w:val="0098118D"/>
    <w:rsid w:val="00982CC4"/>
    <w:rsid w:val="009C20F7"/>
    <w:rsid w:val="00A07B13"/>
    <w:rsid w:val="00A567BE"/>
    <w:rsid w:val="00AA10DA"/>
    <w:rsid w:val="00AA50FE"/>
    <w:rsid w:val="00B135AD"/>
    <w:rsid w:val="00B80300"/>
    <w:rsid w:val="00BF44F7"/>
    <w:rsid w:val="00C52C60"/>
    <w:rsid w:val="00C543DC"/>
    <w:rsid w:val="00C94BBD"/>
    <w:rsid w:val="00D3647A"/>
    <w:rsid w:val="00DC2F6D"/>
    <w:rsid w:val="00DE1D50"/>
    <w:rsid w:val="00EF2E25"/>
    <w:rsid w:val="00F96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9373A"/>
  <w15:chartTrackingRefBased/>
  <w15:docId w15:val="{819E695F-6CC7-467B-BC02-1CAB4E573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11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EF2E25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F2E25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39"/>
    <w:rsid w:val="00194D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194D3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0351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0351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20351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9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795</Words>
  <Characters>453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ela Thomason</dc:creator>
  <cp:keywords/>
  <dc:description/>
  <cp:lastModifiedBy>Asela Thomason</cp:lastModifiedBy>
  <cp:revision>8</cp:revision>
  <cp:lastPrinted>2021-10-18T05:47:00Z</cp:lastPrinted>
  <dcterms:created xsi:type="dcterms:W3CDTF">2021-10-18T05:48:00Z</dcterms:created>
  <dcterms:modified xsi:type="dcterms:W3CDTF">2022-03-21T04:24:00Z</dcterms:modified>
</cp:coreProperties>
</file>